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6F54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196C">
        <w:rPr>
          <w:rFonts w:eastAsia="Times New Roman" w:cstheme="minorHAnsi"/>
          <w:b/>
        </w:rPr>
        <w:t>695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D4C141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196C" w:rsidRPr="00404242">
          <w:rPr>
            <w:rStyle w:val="Hyperlink"/>
            <w:rFonts w:eastAsia="Times New Roman" w:cstheme="minorHAnsi"/>
            <w:b/>
          </w:rPr>
          <w:t>https://review.jove.com/account/file-uploader?src=21224388</w:t>
        </w:r>
      </w:hyperlink>
    </w:p>
    <w:p w14:paraId="1050CA9C" w14:textId="77777777" w:rsidR="0072196C" w:rsidRPr="00B07A3B" w:rsidRDefault="0072196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584D49" w14:textId="3E874BFA" w:rsidR="003D035C" w:rsidRPr="003D035C" w:rsidRDefault="004E0C5A" w:rsidP="003D035C">
      <w:pPr>
        <w:outlineLvl w:val="0"/>
        <w:rPr>
          <w:rFonts w:cstheme="minorHAnsi"/>
          <w:b/>
          <w:sz w:val="32"/>
          <w:lang w:val="e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035C" w:rsidRPr="003D035C">
        <w:rPr>
          <w:rFonts w:cstheme="minorHAnsi"/>
          <w:b/>
          <w:sz w:val="32"/>
          <w:lang w:val="en"/>
        </w:rPr>
        <w:t>Automated Sample Preparation for the Multiplexed Analysis of Single-Cell Histone Post-Translational Modifications (sc-hPTM2)</w:t>
      </w:r>
    </w:p>
    <w:p w14:paraId="30BC7CCC" w14:textId="4D99E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15282E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Giulia Barott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Ronald Cutler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Joshua Cantlon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Barbara Montanin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Simone Sidol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</w:p>
    <w:p w14:paraId="64B345CC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</w:p>
    <w:p w14:paraId="4C89A230" w14:textId="2613AD37" w:rsidR="003D035C" w:rsidRPr="003D035C" w:rsidRDefault="003D035C" w:rsidP="003D035C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D035C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sz w:val="28"/>
          <w:szCs w:val="28"/>
          <w:lang w:val="en"/>
        </w:rPr>
        <w:t>Albert Einstein College of Medicine</w:t>
      </w:r>
    </w:p>
    <w:p w14:paraId="571FE7AC" w14:textId="56B2F2D9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SCIENION</w:t>
      </w:r>
    </w:p>
    <w:p w14:paraId="74A3CDA1" w14:textId="758BAB76" w:rsidR="00D6314B" w:rsidRPr="003D035C" w:rsidRDefault="003D035C" w:rsidP="00EC3C46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Department of Chemical, Life and Environmental Sustainability Sciences, University of Parm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935E497" w:rsidR="004E0C5A" w:rsidRPr="003D035C" w:rsidRDefault="003D035C" w:rsidP="003D035C">
      <w:pPr>
        <w:rPr>
          <w:bCs/>
        </w:rPr>
      </w:pPr>
      <w:bookmarkStart w:id="0" w:name="_Hlk25233958"/>
      <w:r w:rsidRPr="00157F6B">
        <w:rPr>
          <w:bCs/>
        </w:rPr>
        <w:t>Simone Sidoli</w:t>
      </w:r>
      <w:r w:rsidRPr="00157F6B">
        <w:rPr>
          <w:bCs/>
        </w:rPr>
        <w:tab/>
      </w:r>
      <w:r>
        <w:tab/>
        <w:t>(simone.sidoli@einsteinme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C7E1895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Giulia Barotti</w:t>
      </w:r>
      <w:r w:rsidRPr="00157F6B">
        <w:rPr>
          <w:bCs/>
        </w:rPr>
        <w:tab/>
      </w:r>
      <w:r>
        <w:tab/>
        <w:t>(giulia.barotti@einsteinmed.edu)</w:t>
      </w:r>
    </w:p>
    <w:p w14:paraId="5C81CA9E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Ronald Cutler</w:t>
      </w:r>
      <w:r w:rsidRPr="00157F6B">
        <w:rPr>
          <w:bCs/>
        </w:rPr>
        <w:tab/>
      </w:r>
      <w:r>
        <w:tab/>
        <w:t>(ronald.cutler@einsteinmed.edu)</w:t>
      </w:r>
    </w:p>
    <w:p w14:paraId="7A46FBF7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Joshua Cantlon</w:t>
      </w:r>
      <w:r>
        <w:tab/>
        <w:t>(j.cantlon@scienion.com)</w:t>
      </w:r>
    </w:p>
    <w:p w14:paraId="103D3A81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Barbara Montanini</w:t>
      </w:r>
      <w:r>
        <w:tab/>
        <w:t>(barbara.montanini@unipr.it)</w:t>
      </w:r>
    </w:p>
    <w:p w14:paraId="138F3B4B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Simone Sidoli</w:t>
      </w:r>
      <w:r w:rsidRPr="00157F6B">
        <w:rPr>
          <w:bCs/>
        </w:rPr>
        <w:tab/>
      </w:r>
      <w:r>
        <w:tab/>
        <w:t>(simone.sidoli@einsteinmed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838C5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B706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D3371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6E5463">
        <w:rPr>
          <w:rFonts w:eastAsia="Times New Roman" w:cstheme="minorHAnsi"/>
          <w:b/>
          <w:bCs/>
        </w:rPr>
        <w:t xml:space="preserve"> Yes</w:t>
      </w:r>
      <w:r w:rsidR="000E723A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80D5C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E0B04">
        <w:rPr>
          <w:rFonts w:eastAsia="Times New Roman" w:cstheme="minorHAnsi"/>
          <w:b/>
          <w:bCs/>
        </w:rPr>
        <w:t>Yes</w:t>
      </w:r>
    </w:p>
    <w:p w14:paraId="63770740" w14:textId="4A8D9D3B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BE0B04">
        <w:rPr>
          <w:rFonts w:eastAsia="Times New Roman" w:cstheme="minorHAnsi"/>
        </w:rPr>
        <w:t>Two labs are across the street, 5 min walk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72A023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B706D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B1204">
        <w:rPr>
          <w:rFonts w:cstheme="minorHAnsi"/>
          <w:b/>
          <w:sz w:val="22"/>
          <w:szCs w:val="22"/>
        </w:rPr>
        <w:t>Length</w:t>
      </w:r>
    </w:p>
    <w:p w14:paraId="72F5C5E6" w14:textId="6F9E367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1204">
        <w:rPr>
          <w:rFonts w:cstheme="minorHAnsi"/>
          <w:bCs/>
          <w:sz w:val="22"/>
          <w:szCs w:val="22"/>
        </w:rPr>
        <w:t>17</w:t>
      </w:r>
    </w:p>
    <w:p w14:paraId="5AAC9C6C" w14:textId="29161CC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B120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28A51045" w:rsidR="00A40CB9" w:rsidRPr="000E723A" w:rsidRDefault="000E723A" w:rsidP="00A40CB9">
      <w:pPr>
        <w:rPr>
          <w:rFonts w:cstheme="minorHAnsi"/>
          <w:color w:val="auto"/>
          <w:shd w:val="clear" w:color="auto" w:fill="FFFFFF"/>
        </w:rPr>
      </w:pPr>
      <w:r w:rsidRPr="000E723A">
        <w:rPr>
          <w:rFonts w:cstheme="minorHAnsi"/>
          <w:b/>
          <w:bCs/>
          <w:color w:val="auto"/>
          <w:highlight w:val="green"/>
          <w:shd w:val="clear" w:color="auto" w:fill="FFFFFF"/>
        </w:rPr>
        <w:t xml:space="preserve">NOTE: </w:t>
      </w:r>
      <w:r w:rsidRPr="000E723A">
        <w:rPr>
          <w:rFonts w:cstheme="minorHAnsi"/>
          <w:color w:val="auto"/>
          <w:highlight w:val="green"/>
          <w:shd w:val="clear" w:color="auto" w:fill="FFFFFF"/>
        </w:rPr>
        <w:t>The authors edited the wording throughout the script</w:t>
      </w:r>
    </w:p>
    <w:p w14:paraId="17786BBA" w14:textId="208BA0A5" w:rsidR="00A40CB9" w:rsidRPr="00B07A3B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iulia Barott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72411" w:rsidRPr="00272411">
        <w:t xml:space="preserve">We’re advancing single-cell proteomics with an automated, multiplexed method to study </w:t>
      </w:r>
      <w:r w:rsidR="00EE662C">
        <w:t xml:space="preserve">global </w:t>
      </w:r>
      <w:r>
        <w:t xml:space="preserve">chromatin heterogeneity through </w:t>
      </w:r>
      <w:r w:rsidR="00272411" w:rsidRPr="00272411">
        <w:t xml:space="preserve">histone </w:t>
      </w:r>
      <w:r>
        <w:t xml:space="preserve">post-translational </w:t>
      </w:r>
      <w:r w:rsidR="00272411" w:rsidRPr="00272411">
        <w:t>modification</w:t>
      </w:r>
      <w:r>
        <w:t>s</w:t>
      </w:r>
      <w:r w:rsidR="00272411" w:rsidRPr="00272411">
        <w:t>.</w:t>
      </w:r>
      <w:r w:rsidR="00272411">
        <w:rPr>
          <w:i/>
          <w:iCs/>
        </w:rPr>
        <w:t xml:space="preserve"> </w:t>
      </w:r>
    </w:p>
    <w:p w14:paraId="013F9EDC" w14:textId="23A59804" w:rsidR="00A40CB9" w:rsidRPr="00D75084" w:rsidRDefault="00426B7C" w:rsidP="00426B7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55C9B3EE" w:rsidR="00A40CB9" w:rsidRPr="00426B7C" w:rsidRDefault="00BE0B04" w:rsidP="006C3EC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E0B04">
        <w:rPr>
          <w:rStyle w:val="AuthorName"/>
          <w:rFonts w:asciiTheme="minorHAnsi" w:eastAsia="Times" w:hAnsiTheme="minorHAnsi" w:cstheme="minorHAnsi"/>
        </w:rPr>
        <w:t>Ronald Cutler</w:t>
      </w:r>
      <w:r w:rsidR="00A40CB9" w:rsidRPr="00BE0B04">
        <w:rPr>
          <w:rFonts w:eastAsia="Times New Roman" w:cstheme="minorHAnsi"/>
          <w:b/>
          <w:bCs/>
          <w:u w:val="single"/>
        </w:rPr>
        <w:t>:</w:t>
      </w:r>
      <w:r w:rsidR="00A40CB9" w:rsidRPr="00BE0B04">
        <w:rPr>
          <w:rFonts w:eastAsia="Times New Roman" w:cstheme="minorHAnsi"/>
        </w:rPr>
        <w:t xml:space="preserve"> </w:t>
      </w:r>
      <w:r w:rsidR="004965CE">
        <w:rPr>
          <w:rFonts w:eastAsia="Times New Roman" w:cstheme="minorHAnsi"/>
        </w:rPr>
        <w:t xml:space="preserve">What makes this protocol challenging is the </w:t>
      </w:r>
      <w:r w:rsidR="004965CE">
        <w:rPr>
          <w:rFonts w:cstheme="minorHAnsi"/>
        </w:rPr>
        <w:t>p</w:t>
      </w:r>
      <w:r w:rsidR="00107EA7" w:rsidRPr="00107EA7">
        <w:rPr>
          <w:rFonts w:cstheme="minorHAnsi"/>
        </w:rPr>
        <w:t>icogram</w:t>
      </w:r>
      <w:r w:rsidR="00107EA7" w:rsidRPr="00107EA7">
        <w:rPr>
          <w:rFonts w:cstheme="minorHAnsi"/>
        </w:rPr>
        <w:t>-scale proteomic preparation</w:t>
      </w:r>
      <w:r w:rsidR="004965CE">
        <w:rPr>
          <w:rFonts w:cstheme="minorHAnsi"/>
        </w:rPr>
        <w:t>,</w:t>
      </w:r>
      <w:r w:rsidR="004965CE">
        <w:rPr>
          <w:rFonts w:cstheme="minorHAnsi"/>
        </w:rPr>
        <w:t xml:space="preserve"> </w:t>
      </w:r>
      <w:r w:rsidR="00107EA7" w:rsidRPr="00107EA7">
        <w:rPr>
          <w:rFonts w:cstheme="minorHAnsi"/>
        </w:rPr>
        <w:t xml:space="preserve">multiplexing, as well as resolving complex combinatorial </w:t>
      </w:r>
      <w:r w:rsidR="004965CE">
        <w:rPr>
          <w:rFonts w:cstheme="minorHAnsi"/>
        </w:rPr>
        <w:t xml:space="preserve">modified </w:t>
      </w:r>
      <w:r w:rsidR="004965CE">
        <w:rPr>
          <w:rFonts w:cstheme="minorHAnsi"/>
        </w:rPr>
        <w:t xml:space="preserve">histone </w:t>
      </w:r>
      <w:r w:rsidR="004965CE">
        <w:rPr>
          <w:rFonts w:cstheme="minorHAnsi"/>
        </w:rPr>
        <w:t>peptides</w:t>
      </w:r>
      <w:r w:rsidR="004965CE">
        <w:rPr>
          <w:rFonts w:cstheme="minorHAnsi"/>
        </w:rPr>
        <w:t>.</w:t>
      </w:r>
    </w:p>
    <w:p w14:paraId="2A9294ED" w14:textId="57E25702" w:rsidR="00426B7C" w:rsidRPr="00BE0B04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0F757CC" w14:textId="77777777" w:rsidR="00BE0B04" w:rsidRPr="00BE0B04" w:rsidRDefault="00BE0B04" w:rsidP="00BE0B04">
      <w:pPr>
        <w:spacing w:before="120"/>
        <w:ind w:left="36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342A0DB" w14:textId="3B7452B6" w:rsidR="00A40CB9" w:rsidRPr="00426B7C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iulia Barott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965CE">
        <w:rPr>
          <w:rFonts w:cstheme="minorHAnsi"/>
        </w:rPr>
        <w:t>This protocol closes</w:t>
      </w:r>
      <w:r w:rsidR="004965CE">
        <w:rPr>
          <w:rFonts w:cstheme="minorHAnsi"/>
        </w:rPr>
        <w:t xml:space="preserve"> the </w:t>
      </w:r>
      <w:r w:rsidR="004965CE">
        <w:rPr>
          <w:rFonts w:cstheme="minorHAnsi"/>
        </w:rPr>
        <w:t xml:space="preserve">gap in epigenetics research, allowing </w:t>
      </w:r>
      <w:proofErr w:type="gramStart"/>
      <w:r w:rsidR="004965CE">
        <w:rPr>
          <w:rFonts w:cstheme="minorHAnsi"/>
        </w:rPr>
        <w:t>scientist</w:t>
      </w:r>
      <w:proofErr w:type="gramEnd"/>
      <w:r w:rsidR="004965CE">
        <w:rPr>
          <w:rFonts w:cstheme="minorHAnsi"/>
        </w:rPr>
        <w:t xml:space="preserve"> to study chromatin states at</w:t>
      </w:r>
      <w:r w:rsidR="004965CE">
        <w:rPr>
          <w:rFonts w:cstheme="minorHAnsi"/>
        </w:rPr>
        <w:t xml:space="preserve"> single-cell </w:t>
      </w:r>
      <w:r w:rsidR="004965CE">
        <w:rPr>
          <w:rFonts w:cstheme="minorHAnsi"/>
        </w:rPr>
        <w:t>resolution</w:t>
      </w:r>
      <w:r w:rsidR="004965CE">
        <w:rPr>
          <w:rFonts w:cstheme="minorHAnsi"/>
        </w:rPr>
        <w:t>.</w:t>
      </w:r>
    </w:p>
    <w:p w14:paraId="38EE0BBF" w14:textId="55C9281E" w:rsidR="00426B7C" w:rsidRPr="00B07A3B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6B32B5A9" w:rsidR="00A40CB9" w:rsidRPr="00426B7C" w:rsidRDefault="00BE0B0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nald Cutl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934D1" w:rsidRPr="00D934D1">
        <w:rPr>
          <w:rFonts w:cstheme="minorHAnsi"/>
        </w:rPr>
        <w:t xml:space="preserve">This workflow </w:t>
      </w:r>
      <w:r>
        <w:rPr>
          <w:rFonts w:cstheme="minorHAnsi"/>
        </w:rPr>
        <w:t>enables high throughput sample preparation</w:t>
      </w:r>
      <w:r w:rsidR="004965CE">
        <w:rPr>
          <w:rFonts w:cstheme="minorHAnsi"/>
        </w:rPr>
        <w:t>, sample multiplexing,</w:t>
      </w:r>
      <w:r w:rsidR="004965CE">
        <w:rPr>
          <w:rFonts w:cstheme="minorHAnsi"/>
        </w:rPr>
        <w:t xml:space="preserve"> and </w:t>
      </w:r>
      <w:r w:rsidR="004965CE">
        <w:rPr>
          <w:rFonts w:cstheme="minorHAnsi"/>
        </w:rPr>
        <w:t>unbiased mass spectrometry</w:t>
      </w:r>
      <w:r w:rsidR="004965CE">
        <w:rPr>
          <w:rFonts w:cstheme="minorHAnsi"/>
        </w:rPr>
        <w:t xml:space="preserve"> to </w:t>
      </w:r>
      <w:r w:rsidR="004965CE">
        <w:rPr>
          <w:rFonts w:cstheme="minorHAnsi"/>
        </w:rPr>
        <w:t>produce both</w:t>
      </w:r>
      <w:r w:rsidR="004965CE">
        <w:rPr>
          <w:rFonts w:cstheme="minorHAnsi"/>
        </w:rPr>
        <w:t xml:space="preserve"> sensitive </w:t>
      </w:r>
      <w:r w:rsidR="004965CE">
        <w:rPr>
          <w:rFonts w:cstheme="minorHAnsi"/>
        </w:rPr>
        <w:t xml:space="preserve">and </w:t>
      </w:r>
      <w:r w:rsidR="004965CE">
        <w:rPr>
          <w:rFonts w:cstheme="minorHAnsi"/>
        </w:rPr>
        <w:t xml:space="preserve">quantitative single-cell epigenetic </w:t>
      </w:r>
      <w:r w:rsidR="004965CE">
        <w:rPr>
          <w:rFonts w:cstheme="minorHAnsi"/>
        </w:rPr>
        <w:t>data.</w:t>
      </w:r>
    </w:p>
    <w:p w14:paraId="7286AD6D" w14:textId="25BC0ACD" w:rsidR="00426B7C" w:rsidRPr="00D75084" w:rsidRDefault="00426B7C" w:rsidP="00426B7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1C08DED7" w14:textId="77777777" w:rsidR="00DD7439" w:rsidRPr="00DD7439" w:rsidRDefault="00DD7439" w:rsidP="00DD7439">
      <w:pPr>
        <w:pStyle w:val="ListParagraph"/>
        <w:spacing w:before="120"/>
        <w:ind w:left="907"/>
        <w:outlineLvl w:val="0"/>
        <w:rPr>
          <w:rStyle w:val="AuthorName"/>
          <w:rFonts w:asciiTheme="minorHAnsi" w:hAnsiTheme="minorHAnsi" w:cstheme="minorHAnsi"/>
          <w:u w:val="none"/>
        </w:rPr>
      </w:pPr>
    </w:p>
    <w:p w14:paraId="553E09AA" w14:textId="12888FFF" w:rsidR="00A40CB9" w:rsidRPr="00426B7C" w:rsidRDefault="00BE0B04" w:rsidP="00395F13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EE662C">
        <w:rPr>
          <w:rStyle w:val="AuthorName"/>
          <w:rFonts w:asciiTheme="minorHAnsi" w:eastAsia="Times" w:hAnsiTheme="minorHAnsi" w:cstheme="minorHAnsi"/>
        </w:rPr>
        <w:t>Giulia Barotti</w:t>
      </w:r>
      <w:r w:rsidR="00A40CB9" w:rsidRPr="00EE662C">
        <w:rPr>
          <w:rFonts w:eastAsia="Times New Roman" w:cstheme="minorHAnsi"/>
          <w:b/>
          <w:bCs/>
          <w:u w:val="single"/>
        </w:rPr>
        <w:t>:</w:t>
      </w:r>
      <w:r w:rsidR="00A40CB9" w:rsidRPr="00EE662C">
        <w:rPr>
          <w:rFonts w:eastAsia="Times New Roman" w:cstheme="minorHAnsi"/>
        </w:rPr>
        <w:t xml:space="preserve"> </w:t>
      </w:r>
      <w:r w:rsidR="00D934D1" w:rsidRPr="00EE662C">
        <w:rPr>
          <w:rFonts w:cstheme="minorHAnsi"/>
        </w:rPr>
        <w:t xml:space="preserve">Future research will explore how </w:t>
      </w:r>
      <w:r w:rsidR="00EE662C" w:rsidRPr="00EE662C">
        <w:rPr>
          <w:rFonts w:cstheme="minorHAnsi"/>
        </w:rPr>
        <w:t>the regulation of chromatin is altered in disease states, such as cancer, metabolic disease, and aging.</w:t>
      </w:r>
    </w:p>
    <w:p w14:paraId="5B8B75B3" w14:textId="245BEC18" w:rsidR="00426B7C" w:rsidRPr="00EE662C" w:rsidRDefault="00426B7C" w:rsidP="00426B7C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5062C3E" w:rsidR="00FF25E5" w:rsidRPr="003739B3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CADD12" w:rsidR="00CE10F2" w:rsidRDefault="00205FB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FB9">
        <w:rPr>
          <w:rFonts w:cstheme="minorHAnsi"/>
          <w:b/>
          <w:bCs/>
        </w:rPr>
        <w:t>Automated Single Cell Workflow for Quantitative Histone Post Translational Modification Analysis Using Nano Liquid Handling</w:t>
      </w:r>
    </w:p>
    <w:p w14:paraId="5B94155B" w14:textId="106E968B" w:rsidR="00985FE6" w:rsidRPr="00B07A3B" w:rsidRDefault="00D7547B" w:rsidP="00426B7C">
      <w:pPr>
        <w:pStyle w:val="ListParagraph"/>
        <w:spacing w:before="120"/>
        <w:ind w:left="360"/>
        <w:contextualSpacing w:val="0"/>
        <w:rPr>
          <w:rFonts w:eastAsia="Times New Roman" w:cstheme="minorHAnsi"/>
          <w:color w:val="000000"/>
        </w:rPr>
      </w:pPr>
      <w:r>
        <w:rPr>
          <w:rFonts w:cstheme="minorHAnsi"/>
          <w:b/>
          <w:bCs/>
        </w:rPr>
        <w:t>Demonstrator</w:t>
      </w:r>
      <w:r w:rsidR="00081A5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DE67E1">
        <w:rPr>
          <w:rFonts w:cstheme="minorHAnsi"/>
        </w:rPr>
        <w:t>Giulia Barotti, Ronald Cutler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5637D3F" w14:textId="4E2299F5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To begin, reconstitute </w:t>
      </w:r>
      <w:r w:rsidRPr="00157F6B">
        <w:t xml:space="preserve">HepG2/C3A </w:t>
      </w:r>
      <w:r w:rsidRPr="003739B3">
        <w:rPr>
          <w:i/>
          <w:iCs/>
          <w:color w:val="EE0000"/>
        </w:rPr>
        <w:t xml:space="preserve">(Hep-G-Two-C-3-A) </w:t>
      </w:r>
      <w:r w:rsidRPr="00157F6B">
        <w:t xml:space="preserve">hepatocellular carcinoma cells </w:t>
      </w:r>
      <w:r w:rsidR="00F45BEA" w:rsidRPr="00F45BEA">
        <w:rPr>
          <w:b/>
          <w:bCs/>
        </w:rPr>
        <w:t>[</w:t>
      </w:r>
      <w:r w:rsidR="00F45BEA">
        <w:rPr>
          <w:b/>
          <w:bCs/>
        </w:rPr>
        <w:t>1</w:t>
      </w:r>
      <w:r w:rsidR="00F45BEA" w:rsidRPr="00F45BEA">
        <w:rPr>
          <w:b/>
          <w:bCs/>
        </w:rPr>
        <w:t>]</w:t>
      </w:r>
      <w:r w:rsidR="00F45BEA">
        <w:t xml:space="preserve"> </w:t>
      </w:r>
      <w:r w:rsidRPr="00A20EF5">
        <w:t>at a final concentration of 200 to 500 cells per microliter</w:t>
      </w:r>
      <w:r w:rsidR="00F3542D">
        <w:t xml:space="preserve"> in </w:t>
      </w:r>
      <w:r w:rsidR="00F3542D" w:rsidRPr="00F3542D">
        <w:rPr>
          <w:lang w:val="en-US"/>
        </w:rPr>
        <w:t>ice-cold PBS</w:t>
      </w:r>
      <w:r w:rsidRPr="00A20EF5">
        <w:t xml:space="preserve"> </w:t>
      </w:r>
      <w:r w:rsidRPr="00A20EF5">
        <w:rPr>
          <w:b/>
          <w:bCs/>
        </w:rPr>
        <w:t>[</w:t>
      </w:r>
      <w:r w:rsidR="00F45BEA"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 xml:space="preserve">. </w:t>
      </w:r>
      <w:r w:rsidRPr="00A20EF5">
        <w:t xml:space="preserve">Set each nozzle’s pulse width and drive voltage to the values provided by the manufacturer </w:t>
      </w:r>
      <w:r w:rsidRPr="00A20EF5">
        <w:rPr>
          <w:b/>
          <w:bCs/>
        </w:rPr>
        <w:t>[</w:t>
      </w:r>
      <w:r w:rsidR="00F45BEA">
        <w:rPr>
          <w:b/>
          <w:bCs/>
        </w:rPr>
        <w:t>3</w:t>
      </w:r>
      <w:r w:rsidRPr="00A20EF5">
        <w:rPr>
          <w:b/>
          <w:bCs/>
        </w:rPr>
        <w:t>]</w:t>
      </w:r>
      <w:r w:rsidRPr="00A20EF5">
        <w:t>.</w:t>
      </w:r>
    </w:p>
    <w:p w14:paraId="74C8A0B1" w14:textId="64F526E3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WIDE: Talent </w:t>
      </w:r>
      <w:r w:rsidR="00D83676">
        <w:t>handling</w:t>
      </w:r>
      <w:r w:rsidR="00D83676">
        <w:t xml:space="preserve"> cells in </w:t>
      </w:r>
      <w:r w:rsidR="00D83676">
        <w:t>hood</w:t>
      </w:r>
    </w:p>
    <w:p w14:paraId="49347983" w14:textId="6C85FC2E" w:rsidR="00D83676" w:rsidRPr="00081A55" w:rsidRDefault="00081A55" w:rsidP="003739B3">
      <w:pPr>
        <w:pStyle w:val="ShotDescription"/>
        <w:numPr>
          <w:ilvl w:val="2"/>
          <w:numId w:val="3"/>
        </w:numPr>
        <w:rPr>
          <w:color w:val="EE0000"/>
        </w:rPr>
      </w:pPr>
      <w:r w:rsidRPr="00081A55">
        <w:rPr>
          <w:color w:val="EE0000"/>
        </w:rPr>
        <w:t xml:space="preserve">Added shot: </w:t>
      </w:r>
      <w:r w:rsidR="00D83676" w:rsidRPr="00081A55">
        <w:rPr>
          <w:color w:val="EE0000"/>
        </w:rPr>
        <w:t>Talent counting</w:t>
      </w:r>
      <w:r w:rsidR="00D83676" w:rsidRPr="00081A55">
        <w:rPr>
          <w:color w:val="EE0000"/>
        </w:rPr>
        <w:t xml:space="preserve"> cells </w:t>
      </w:r>
      <w:r w:rsidR="00D83676" w:rsidRPr="00081A55">
        <w:rPr>
          <w:color w:val="EE0000"/>
        </w:rPr>
        <w:t>on cell counter</w:t>
      </w:r>
    </w:p>
    <w:p w14:paraId="22B2677B" w14:textId="0B39CD12" w:rsidR="00D83676" w:rsidRPr="00EE55F5" w:rsidRDefault="00D83676" w:rsidP="00D83676">
      <w:pPr>
        <w:pStyle w:val="ShotDescription"/>
        <w:numPr>
          <w:ilvl w:val="2"/>
          <w:numId w:val="3"/>
        </w:numPr>
      </w:pPr>
      <w:r w:rsidRPr="00EE55F5">
        <w:t xml:space="preserve">SCREEN: </w:t>
      </w:r>
      <w:r w:rsidR="00164503" w:rsidRPr="00EE55F5">
        <w:t>69588_2.2.1-2.2.3.mp4</w:t>
      </w:r>
      <w:r w:rsidR="00164503" w:rsidRPr="00EE55F5">
        <w:t xml:space="preserve"> 00:00-00:20</w:t>
      </w:r>
      <w:r w:rsidRPr="00EE55F5">
        <w:t>.</w:t>
      </w:r>
    </w:p>
    <w:p w14:paraId="75D96127" w14:textId="29DF7D4D" w:rsidR="008A5CA0" w:rsidRPr="00EE55F5" w:rsidRDefault="008A5CA0" w:rsidP="008A5CA0">
      <w:pPr>
        <w:pStyle w:val="Narration"/>
        <w:numPr>
          <w:ilvl w:val="1"/>
          <w:numId w:val="3"/>
        </w:numPr>
      </w:pPr>
      <w:r w:rsidRPr="00EE55F5">
        <w:t xml:space="preserve">For maximal pick-up efficiency, ensure that the z-offset between the two nozzles differs by less than 50 </w:t>
      </w:r>
      <w:proofErr w:type="spellStart"/>
      <w:r w:rsidRPr="00EE55F5">
        <w:t>micrometers</w:t>
      </w:r>
      <w:proofErr w:type="spellEnd"/>
      <w:r w:rsidRPr="00EE55F5">
        <w:t xml:space="preserve"> </w:t>
      </w:r>
      <w:r w:rsidRPr="00EE55F5">
        <w:rPr>
          <w:b/>
          <w:bCs/>
        </w:rPr>
        <w:t>[</w:t>
      </w:r>
      <w:r w:rsidR="003739B3" w:rsidRPr="00EE55F5">
        <w:rPr>
          <w:b/>
          <w:bCs/>
        </w:rPr>
        <w:t>1</w:t>
      </w:r>
      <w:r w:rsidRPr="00EE55F5">
        <w:rPr>
          <w:b/>
          <w:bCs/>
        </w:rPr>
        <w:t>]</w:t>
      </w:r>
      <w:r w:rsidRPr="00EE55F5">
        <w:t xml:space="preserve">. Identify the optimal contact position for each nozzle and compare the Z-height readouts in the </w:t>
      </w:r>
      <w:r w:rsidRPr="00EE55F5">
        <w:rPr>
          <w:b/>
          <w:bCs/>
        </w:rPr>
        <w:t>Nozzle Setup</w:t>
      </w:r>
      <w:r w:rsidRPr="00EE55F5">
        <w:t xml:space="preserve"> tab </w:t>
      </w:r>
      <w:r w:rsidRPr="00EE55F5">
        <w:rPr>
          <w:b/>
          <w:bCs/>
        </w:rPr>
        <w:t>[</w:t>
      </w:r>
      <w:r w:rsidR="003739B3" w:rsidRPr="00EE55F5">
        <w:rPr>
          <w:b/>
          <w:bCs/>
        </w:rPr>
        <w:t>2</w:t>
      </w:r>
      <w:r w:rsidRPr="00EE55F5">
        <w:rPr>
          <w:b/>
          <w:bCs/>
        </w:rPr>
        <w:t>]</w:t>
      </w:r>
      <w:r w:rsidRPr="00EE55F5">
        <w:t>.</w:t>
      </w:r>
    </w:p>
    <w:p w14:paraId="7F187ABA" w14:textId="28386141" w:rsidR="003739B3" w:rsidRPr="00EE55F5" w:rsidRDefault="00D83676" w:rsidP="003739B3">
      <w:pPr>
        <w:pStyle w:val="ShotDescription"/>
        <w:numPr>
          <w:ilvl w:val="2"/>
          <w:numId w:val="3"/>
        </w:numPr>
      </w:pPr>
      <w:r w:rsidRPr="00EE55F5">
        <w:t xml:space="preserve">SCREEN: </w:t>
      </w:r>
      <w:r w:rsidR="00EE55F5" w:rsidRPr="00EE55F5">
        <w:t>69588_2.2.1-2.2.3.mp4</w:t>
      </w:r>
      <w:r w:rsidR="00EE55F5" w:rsidRPr="00EE55F5">
        <w:t xml:space="preserve"> </w:t>
      </w:r>
      <w:r w:rsidR="00164503" w:rsidRPr="00EE55F5">
        <w:t>00:50-01:10</w:t>
      </w:r>
      <w:r w:rsidR="003739B3" w:rsidRPr="00EE55F5">
        <w:t>.</w:t>
      </w:r>
    </w:p>
    <w:p w14:paraId="69292FD3" w14:textId="5BAA6555" w:rsidR="003739B3" w:rsidRPr="00EE55F5" w:rsidRDefault="003739B3" w:rsidP="003739B3">
      <w:pPr>
        <w:pStyle w:val="ShotDescription"/>
        <w:numPr>
          <w:ilvl w:val="2"/>
          <w:numId w:val="3"/>
        </w:numPr>
      </w:pPr>
      <w:r w:rsidRPr="00EE55F5">
        <w:t xml:space="preserve">SCREEN: </w:t>
      </w:r>
      <w:r w:rsidR="00EE55F5" w:rsidRPr="00EE55F5">
        <w:t>69588_2.2.1-2.2.3.mp4</w:t>
      </w:r>
      <w:r w:rsidR="00EE55F5" w:rsidRPr="00EE55F5">
        <w:t xml:space="preserve"> 01:12-01:25</w:t>
      </w:r>
      <w:r w:rsidRPr="00EE55F5">
        <w:t>.</w:t>
      </w:r>
    </w:p>
    <w:p w14:paraId="6C1C8E09" w14:textId="0FEC664B" w:rsidR="003739B3" w:rsidRPr="00EE55F5" w:rsidRDefault="003739B3" w:rsidP="003739B3">
      <w:pPr>
        <w:pStyle w:val="Narration"/>
        <w:numPr>
          <w:ilvl w:val="1"/>
          <w:numId w:val="3"/>
        </w:numPr>
      </w:pPr>
      <w:r w:rsidRPr="00EE55F5">
        <w:t xml:space="preserve">For a two-plex multiplexing scheme, load a single slide </w:t>
      </w:r>
      <w:r w:rsidR="008A5CA0" w:rsidRPr="00EE55F5">
        <w:t xml:space="preserve">onto the slide holder in the hood </w:t>
      </w:r>
      <w:r w:rsidR="008A5CA0" w:rsidRPr="00EE55F5">
        <w:rPr>
          <w:b/>
          <w:bCs/>
        </w:rPr>
        <w:t>[1]</w:t>
      </w:r>
      <w:r w:rsidR="008A5CA0" w:rsidRPr="00EE55F5">
        <w:t xml:space="preserve"> and then transfer </w:t>
      </w:r>
      <w:r w:rsidR="00034071" w:rsidRPr="00EE55F5">
        <w:t>it</w:t>
      </w:r>
      <w:r w:rsidR="008A5CA0" w:rsidRPr="00EE55F5">
        <w:t xml:space="preserve"> to</w:t>
      </w:r>
      <w:r w:rsidR="008A5CA0" w:rsidRPr="00EE55F5">
        <w:t xml:space="preserve"> the instrument</w:t>
      </w:r>
      <w:r w:rsidR="00E125EF" w:rsidRPr="00EE55F5">
        <w:t xml:space="preserve"> </w:t>
      </w:r>
      <w:r w:rsidRPr="00EE55F5">
        <w:rPr>
          <w:b/>
          <w:bCs/>
        </w:rPr>
        <w:t>[</w:t>
      </w:r>
      <w:r w:rsidR="008A5CA0" w:rsidRPr="00EE55F5">
        <w:rPr>
          <w:b/>
          <w:bCs/>
        </w:rPr>
        <w:t>2</w:t>
      </w:r>
      <w:r w:rsidRPr="00EE55F5">
        <w:rPr>
          <w:b/>
          <w:bCs/>
        </w:rPr>
        <w:t>]</w:t>
      </w:r>
      <w:r w:rsidRPr="00EE55F5">
        <w:t>.</w:t>
      </w:r>
    </w:p>
    <w:p w14:paraId="1E81EE0D" w14:textId="79E4E5C4" w:rsidR="003739B3" w:rsidRPr="00081A55" w:rsidRDefault="00081A55" w:rsidP="003739B3">
      <w:pPr>
        <w:pStyle w:val="ShotDescription"/>
        <w:numPr>
          <w:ilvl w:val="2"/>
          <w:numId w:val="3"/>
        </w:numPr>
        <w:rPr>
          <w:color w:val="EE0000"/>
        </w:rPr>
      </w:pPr>
      <w:r w:rsidRPr="00081A55">
        <w:rPr>
          <w:color w:val="EE0000"/>
        </w:rPr>
        <w:t xml:space="preserve">Added shot: </w:t>
      </w:r>
      <w:r w:rsidR="003739B3" w:rsidRPr="00081A55">
        <w:rPr>
          <w:color w:val="EE0000"/>
        </w:rPr>
        <w:t>Talent loading a slide</w:t>
      </w:r>
      <w:r w:rsidR="003739B3" w:rsidRPr="00081A55">
        <w:rPr>
          <w:color w:val="EE0000"/>
        </w:rPr>
        <w:t xml:space="preserve"> </w:t>
      </w:r>
      <w:r w:rsidR="00D83676" w:rsidRPr="00081A55">
        <w:rPr>
          <w:color w:val="EE0000"/>
        </w:rPr>
        <w:t>into block in hood.</w:t>
      </w:r>
      <w:r w:rsidR="00426B7C" w:rsidRPr="00081A55">
        <w:rPr>
          <w:color w:val="EE0000"/>
        </w:rPr>
        <w:t xml:space="preserve"> </w:t>
      </w:r>
    </w:p>
    <w:p w14:paraId="5B939A66" w14:textId="15E523C8" w:rsidR="00D83676" w:rsidRPr="00EE55F5" w:rsidRDefault="00D83676" w:rsidP="00D83676">
      <w:pPr>
        <w:pStyle w:val="ShotDescription"/>
        <w:numPr>
          <w:ilvl w:val="2"/>
          <w:numId w:val="3"/>
        </w:numPr>
      </w:pPr>
      <w:r w:rsidRPr="00EE55F5">
        <w:t>Talent loading block</w:t>
      </w:r>
      <w:r w:rsidRPr="00EE55F5">
        <w:t xml:space="preserve"> into the instrument. </w:t>
      </w:r>
    </w:p>
    <w:p w14:paraId="79962915" w14:textId="49929B98" w:rsidR="003739B3" w:rsidRPr="00EE55F5" w:rsidRDefault="003739B3" w:rsidP="003739B3">
      <w:pPr>
        <w:pStyle w:val="Narration"/>
        <w:numPr>
          <w:ilvl w:val="1"/>
          <w:numId w:val="3"/>
        </w:numPr>
      </w:pPr>
      <w:r w:rsidRPr="00EE55F5">
        <w:t>Using a pipette, aliquot 150 microliters of LC-MS</w:t>
      </w:r>
      <w:r w:rsidR="00426B7C" w:rsidRPr="00EE55F5">
        <w:t xml:space="preserve"> </w:t>
      </w:r>
      <w:r w:rsidR="00426B7C" w:rsidRPr="00EE55F5">
        <w:rPr>
          <w:i/>
          <w:iCs/>
          <w:color w:val="EE0000"/>
        </w:rPr>
        <w:t>(L-C-M-S)</w:t>
      </w:r>
      <w:r w:rsidRPr="00EE55F5">
        <w:t xml:space="preserve">-grade DMSO into a new </w:t>
      </w:r>
      <w:r w:rsidR="00426B7C" w:rsidRPr="00EE55F5">
        <w:t>PCR</w:t>
      </w:r>
      <w:r w:rsidRPr="00EE55F5">
        <w:t xml:space="preserve"> tube </w:t>
      </w:r>
      <w:r w:rsidRPr="00EE55F5">
        <w:rPr>
          <w:b/>
          <w:bCs/>
        </w:rPr>
        <w:t xml:space="preserve">[1]. </w:t>
      </w:r>
      <w:r w:rsidRPr="00EE55F5">
        <w:t xml:space="preserve"> Place it into position 2 of the wash station with the tube cap facing the instrument door </w:t>
      </w:r>
      <w:r w:rsidRPr="00EE55F5">
        <w:rPr>
          <w:b/>
          <w:bCs/>
        </w:rPr>
        <w:t>[2]</w:t>
      </w:r>
      <w:r w:rsidRPr="00EE55F5">
        <w:t>.</w:t>
      </w:r>
      <w:r w:rsidR="008A5CA0" w:rsidRPr="00EE55F5">
        <w:t xml:space="preserve"> Start the DMSO </w:t>
      </w:r>
      <w:proofErr w:type="gramStart"/>
      <w:r w:rsidR="008A5CA0" w:rsidRPr="00EE55F5">
        <w:t>run, and</w:t>
      </w:r>
      <w:proofErr w:type="gramEnd"/>
      <w:r w:rsidR="008A5CA0" w:rsidRPr="00EE55F5">
        <w:t xml:space="preserve"> perform the head camera wizard setup to align the camera </w:t>
      </w:r>
      <w:r w:rsidR="008A5CA0" w:rsidRPr="00EE55F5">
        <w:rPr>
          <w:b/>
          <w:bCs/>
        </w:rPr>
        <w:t>[3]</w:t>
      </w:r>
      <w:r w:rsidR="008A5CA0" w:rsidRPr="00EE55F5">
        <w:t>.</w:t>
      </w:r>
    </w:p>
    <w:p w14:paraId="5D6FAB13" w14:textId="77777777" w:rsidR="003739B3" w:rsidRPr="00EE55F5" w:rsidRDefault="003739B3" w:rsidP="003739B3">
      <w:pPr>
        <w:pStyle w:val="ShotDescription"/>
        <w:numPr>
          <w:ilvl w:val="2"/>
          <w:numId w:val="3"/>
        </w:numPr>
      </w:pPr>
      <w:r w:rsidRPr="00EE55F5">
        <w:t>Talent pipetting 150 µL dimethyl sulfoxide into a PCR tube.</w:t>
      </w:r>
    </w:p>
    <w:p w14:paraId="10B30BF5" w14:textId="19C80CFD" w:rsidR="003739B3" w:rsidRPr="00EE55F5" w:rsidRDefault="003739B3" w:rsidP="003739B3">
      <w:pPr>
        <w:pStyle w:val="ShotDescription"/>
        <w:numPr>
          <w:ilvl w:val="2"/>
          <w:numId w:val="3"/>
        </w:numPr>
      </w:pPr>
      <w:r w:rsidRPr="00EE55F5">
        <w:t>Talent placing it in position 2 with the cap facing the instrument door.</w:t>
      </w:r>
    </w:p>
    <w:p w14:paraId="1AB29DDC" w14:textId="69F3A00A" w:rsidR="00D83676" w:rsidRPr="00A20EF5" w:rsidRDefault="00D83676" w:rsidP="003739B3">
      <w:pPr>
        <w:pStyle w:val="ShotDescription"/>
        <w:numPr>
          <w:ilvl w:val="2"/>
          <w:numId w:val="3"/>
        </w:numPr>
      </w:pPr>
      <w:r w:rsidRPr="00EE55F5">
        <w:t xml:space="preserve">SCREEN: </w:t>
      </w:r>
      <w:r w:rsidR="00EE55F5" w:rsidRPr="00EE55F5">
        <w:t>69588</w:t>
      </w:r>
      <w:r w:rsidR="00EE55F5" w:rsidRPr="00164503">
        <w:t>_2.</w:t>
      </w:r>
      <w:r w:rsidR="00EE55F5">
        <w:t>4</w:t>
      </w:r>
      <w:r w:rsidR="00EE55F5" w:rsidRPr="00164503">
        <w:t>.3.mp4</w:t>
      </w:r>
      <w:r w:rsidR="00EE55F5">
        <w:t xml:space="preserve"> 00:25-00:40</w:t>
      </w:r>
    </w:p>
    <w:p w14:paraId="3FDE7D43" w14:textId="5CC6D77D" w:rsidR="003739B3" w:rsidRDefault="008A5CA0" w:rsidP="003739B3">
      <w:pPr>
        <w:pStyle w:val="Narration"/>
        <w:numPr>
          <w:ilvl w:val="1"/>
          <w:numId w:val="3"/>
        </w:numPr>
      </w:pPr>
      <w:r>
        <w:t>Dispense DMSO</w:t>
      </w:r>
      <w:r w:rsidR="003739B3" w:rsidRPr="00A20EF5">
        <w:t xml:space="preserve"> </w:t>
      </w:r>
      <w:r>
        <w:t>and</w:t>
      </w:r>
      <w:r>
        <w:t xml:space="preserve"> </w:t>
      </w:r>
      <w:r w:rsidR="003739B3" w:rsidRPr="00A20EF5">
        <w:t xml:space="preserve">allow the instrument to automatically flush the nozzles and capture images across all slides for quality control </w:t>
      </w:r>
      <w:r w:rsidR="003739B3" w:rsidRPr="00A20EF5">
        <w:rPr>
          <w:b/>
          <w:bCs/>
        </w:rPr>
        <w:t>[1]</w:t>
      </w:r>
      <w:r w:rsidR="003739B3" w:rsidRPr="00A20EF5">
        <w:t xml:space="preserve">. Review these images to verify a uniform </w:t>
      </w:r>
      <w:r w:rsidR="003739B3">
        <w:t>DMSO</w:t>
      </w:r>
      <w:r w:rsidR="003739B3" w:rsidRPr="00A20EF5">
        <w:t xml:space="preserve"> droplet on every slide and to check for missing or off-target droplets </w:t>
      </w:r>
      <w:r w:rsidR="003739B3" w:rsidRPr="00A20EF5">
        <w:rPr>
          <w:b/>
          <w:bCs/>
        </w:rPr>
        <w:t>[</w:t>
      </w:r>
      <w:r w:rsidR="003739B3" w:rsidRPr="00A20EF5">
        <w:rPr>
          <w:b/>
          <w:bCs/>
        </w:rPr>
        <w:t>2</w:t>
      </w:r>
      <w:r w:rsidR="003739B3" w:rsidRPr="00A20EF5">
        <w:rPr>
          <w:b/>
          <w:bCs/>
        </w:rPr>
        <w:t>]</w:t>
      </w:r>
      <w:r w:rsidR="003739B3" w:rsidRPr="00A20EF5">
        <w:t>.</w:t>
      </w:r>
    </w:p>
    <w:p w14:paraId="0EEA7532" w14:textId="0705AF88" w:rsidR="00950A13" w:rsidRPr="00950A13" w:rsidRDefault="00D83676" w:rsidP="00E133A1">
      <w:pPr>
        <w:pStyle w:val="ShotDescription"/>
        <w:numPr>
          <w:ilvl w:val="2"/>
          <w:numId w:val="3"/>
        </w:numPr>
      </w:pPr>
      <w:r w:rsidRPr="00A20EF5">
        <w:t xml:space="preserve">Talent operating the instrument to dispense the </w:t>
      </w:r>
      <w:r>
        <w:t>DMSO</w:t>
      </w:r>
      <w:r w:rsidR="00034071">
        <w:t xml:space="preserve"> and </w:t>
      </w:r>
      <w:r w:rsidR="00034071">
        <w:t>Shot of instrument performing DMSO dispense.</w:t>
      </w:r>
      <w:r w:rsidR="00950A13">
        <w:t xml:space="preserve"> </w:t>
      </w:r>
      <w:r w:rsidR="00034071" w:rsidRPr="00EE55F5">
        <w:rPr>
          <w:b/>
          <w:bCs/>
          <w:highlight w:val="green"/>
        </w:rPr>
        <w:t>NOTE</w:t>
      </w:r>
      <w:r w:rsidR="00034071" w:rsidRPr="00EE55F5">
        <w:rPr>
          <w:highlight w:val="green"/>
        </w:rPr>
        <w:t xml:space="preserve">: </w:t>
      </w:r>
      <w:r w:rsidR="00950A13" w:rsidRPr="00EE55F5">
        <w:rPr>
          <w:highlight w:val="green"/>
        </w:rPr>
        <w:t xml:space="preserve">This </w:t>
      </w:r>
      <w:r w:rsidR="00034071" w:rsidRPr="00EE55F5">
        <w:rPr>
          <w:highlight w:val="green"/>
        </w:rPr>
        <w:t>was shot in 2 parts</w:t>
      </w:r>
      <w:r w:rsidR="00950A13" w:rsidRPr="00EE55F5">
        <w:rPr>
          <w:highlight w:val="green"/>
        </w:rPr>
        <w:t xml:space="preserve"> 2.5.1A </w:t>
      </w:r>
      <w:r w:rsidR="00034071" w:rsidRPr="00EE55F5">
        <w:rPr>
          <w:highlight w:val="green"/>
        </w:rPr>
        <w:t>and</w:t>
      </w:r>
      <w:r w:rsidR="00950A13" w:rsidRPr="00EE55F5">
        <w:rPr>
          <w:highlight w:val="green"/>
        </w:rPr>
        <w:t xml:space="preserve"> 2.5.1B</w:t>
      </w:r>
    </w:p>
    <w:p w14:paraId="01B76096" w14:textId="10178B63" w:rsidR="003739B3" w:rsidRDefault="003739B3" w:rsidP="003739B3">
      <w:pPr>
        <w:pStyle w:val="ShotDescription"/>
        <w:numPr>
          <w:ilvl w:val="2"/>
          <w:numId w:val="3"/>
        </w:numPr>
      </w:pPr>
      <w:r w:rsidRPr="00EE55F5">
        <w:lastRenderedPageBreak/>
        <w:t xml:space="preserve">SCREEN: </w:t>
      </w:r>
      <w:r w:rsidR="00EE55F5" w:rsidRPr="00EE55F5">
        <w:t>69588_2.5.3.mp4</w:t>
      </w:r>
      <w:r w:rsidR="00EE55F5">
        <w:t xml:space="preserve"> 01:20-01:40</w:t>
      </w:r>
      <w:r>
        <w:t xml:space="preserve">. </w:t>
      </w:r>
    </w:p>
    <w:p w14:paraId="246FEAD0" w14:textId="77777777" w:rsidR="00034071" w:rsidRPr="00A20EF5" w:rsidRDefault="00034071" w:rsidP="00034071">
      <w:pPr>
        <w:pStyle w:val="ShotDescription"/>
        <w:ind w:firstLine="0"/>
      </w:pPr>
    </w:p>
    <w:p w14:paraId="73011888" w14:textId="35F35BD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In the </w:t>
      </w:r>
      <w:r w:rsidRPr="00A20EF5">
        <w:rPr>
          <w:b/>
          <w:bCs/>
        </w:rPr>
        <w:t>Nozzle Setup</w:t>
      </w:r>
      <w:r w:rsidRPr="00A20EF5">
        <w:t xml:space="preserve"> tab, launch the </w:t>
      </w:r>
      <w:proofErr w:type="spellStart"/>
      <w:r w:rsidR="008A5CA0">
        <w:t>cellenONE</w:t>
      </w:r>
      <w:proofErr w:type="spellEnd"/>
      <w:r w:rsidR="008A5CA0">
        <w:t xml:space="preserve"> module. Perform a background capture and then</w:t>
      </w:r>
      <w:r w:rsidR="008A5CA0">
        <w:t xml:space="preserve"> r</w:t>
      </w:r>
      <w:r w:rsidRPr="00A20EF5">
        <w:t xml:space="preserve">un the mapping routine to define the ejection zone </w:t>
      </w:r>
      <w:r w:rsidRPr="00A20EF5">
        <w:rPr>
          <w:b/>
          <w:bCs/>
        </w:rPr>
        <w:t>[1]</w:t>
      </w:r>
      <w:r w:rsidRPr="00A20EF5">
        <w:t xml:space="preserve">. </w:t>
      </w:r>
      <w:r w:rsidR="008A5CA0">
        <w:t>Run</w:t>
      </w:r>
      <w:r w:rsidR="008A5CA0">
        <w:t xml:space="preserve"> the </w:t>
      </w:r>
      <w:r w:rsidR="008A5CA0">
        <w:t>analysis and</w:t>
      </w:r>
      <w:r w:rsidRPr="00A20EF5">
        <w:t xml:space="preserve"> the</w:t>
      </w:r>
      <w:r w:rsidR="008A5CA0">
        <w:t>n gate the</w:t>
      </w:r>
      <w:r w:rsidRPr="00A20EF5">
        <w:t xml:space="preserve"> </w:t>
      </w:r>
      <w:r w:rsidR="008A5CA0">
        <w:t>particles to select for cells</w:t>
      </w:r>
      <w:r w:rsidRPr="00A20EF5">
        <w:t xml:space="preserve"> based on size and elongation </w:t>
      </w:r>
      <w:r w:rsidRPr="00A20EF5">
        <w:rPr>
          <w:b/>
          <w:bCs/>
        </w:rPr>
        <w:t>[2]</w:t>
      </w:r>
      <w:r w:rsidRPr="00A20EF5">
        <w:t>.</w:t>
      </w:r>
    </w:p>
    <w:p w14:paraId="0C170289" w14:textId="07D0FF46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EE55F5" w:rsidRPr="0049098F">
        <w:t>69588_2.6.1-2.6.2.mp4</w:t>
      </w:r>
      <w:r w:rsidRPr="0049098F">
        <w:t>.</w:t>
      </w:r>
      <w:r w:rsidR="00EE55F5" w:rsidRPr="0049098F">
        <w:t xml:space="preserve"> 00:00-00:20</w:t>
      </w:r>
    </w:p>
    <w:p w14:paraId="69C9062D" w14:textId="36C4D0AE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EE55F5" w:rsidRPr="0049098F">
        <w:t>69588_</w:t>
      </w:r>
      <w:r w:rsidR="00EE55F5" w:rsidRPr="00EE55F5">
        <w:t>2.6.1-2.6.2.mp4</w:t>
      </w:r>
      <w:r w:rsidRPr="00A20EF5">
        <w:t>.</w:t>
      </w:r>
      <w:r w:rsidR="00EE55F5">
        <w:t xml:space="preserve"> 00:35-00:45</w:t>
      </w:r>
    </w:p>
    <w:p w14:paraId="5FFEE654" w14:textId="74734640" w:rsidR="003739B3" w:rsidRDefault="003739B3" w:rsidP="003739B3">
      <w:pPr>
        <w:pStyle w:val="Narration"/>
        <w:numPr>
          <w:ilvl w:val="1"/>
          <w:numId w:val="3"/>
        </w:numPr>
      </w:pPr>
      <w:r>
        <w:t>Now, p</w:t>
      </w:r>
      <w:r w:rsidRPr="00A20EF5">
        <w:t xml:space="preserve">repare a fresh digestion master mix in </w:t>
      </w:r>
      <w:r>
        <w:t>LC-MS</w:t>
      </w:r>
      <w:r w:rsidRPr="00A20EF5">
        <w:t>-grade water</w:t>
      </w:r>
      <w:r w:rsidRPr="00A20EF5">
        <w:t xml:space="preserve"> </w:t>
      </w:r>
      <w:r w:rsidRPr="00A20EF5">
        <w:rPr>
          <w:b/>
          <w:bCs/>
        </w:rPr>
        <w:t>[1</w:t>
      </w:r>
      <w:r>
        <w:rPr>
          <w:b/>
          <w:bCs/>
        </w:rPr>
        <w:t>-TXT</w:t>
      </w:r>
      <w:r w:rsidRPr="00A20EF5">
        <w:rPr>
          <w:b/>
          <w:bCs/>
        </w:rPr>
        <w:t>]</w:t>
      </w:r>
      <w:r w:rsidRPr="00A20EF5">
        <w:t>.</w:t>
      </w:r>
      <w:r w:rsidR="008A5CA0">
        <w:t xml:space="preserve"> </w:t>
      </w:r>
      <w:r w:rsidRPr="00A20EF5">
        <w:t xml:space="preserve">Degas the solution with a vacuum pump for 10 minutes on ice </w:t>
      </w:r>
      <w:r w:rsidRPr="00A20EF5">
        <w:rPr>
          <w:b/>
          <w:bCs/>
        </w:rPr>
        <w:t>[</w:t>
      </w:r>
      <w:r w:rsidRPr="00A20EF5"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708BBEF2" w14:textId="77777777" w:rsidR="000A7899" w:rsidRPr="000A7899" w:rsidRDefault="003739B3" w:rsidP="00D83676">
      <w:pPr>
        <w:pStyle w:val="ShotDescription"/>
        <w:numPr>
          <w:ilvl w:val="2"/>
          <w:numId w:val="3"/>
        </w:numPr>
      </w:pPr>
      <w:r w:rsidRPr="00A20EF5">
        <w:t>Talent preparing reagents and combining them to make the digestion master mix.</w:t>
      </w:r>
      <w:r>
        <w:t xml:space="preserve"> </w:t>
      </w:r>
      <w:r>
        <w:rPr>
          <w:b/>
          <w:bCs/>
        </w:rPr>
        <w:t xml:space="preserve">TXT: Digestion mix: </w:t>
      </w:r>
      <w:r w:rsidRPr="003739B3">
        <w:rPr>
          <w:b/>
          <w:bCs/>
        </w:rPr>
        <w:t>ArgC Ultra 60 ng/µL, HEPES 6 mM, DDM 0.03%, DTT 10 mM</w:t>
      </w:r>
    </w:p>
    <w:p w14:paraId="66FF0BA7" w14:textId="6AC70806" w:rsidR="003739B3" w:rsidRPr="00A20EF5" w:rsidRDefault="003739B3" w:rsidP="00D83676">
      <w:pPr>
        <w:pStyle w:val="ShotDescription"/>
        <w:numPr>
          <w:ilvl w:val="2"/>
          <w:numId w:val="3"/>
        </w:numPr>
      </w:pPr>
      <w:r w:rsidRPr="00A20EF5">
        <w:t>Talent degassing the prepared mix with a vacuum pump on ice for 10 minutes.</w:t>
      </w:r>
    </w:p>
    <w:p w14:paraId="616F0186" w14:textId="5DDA58FC" w:rsidR="003739B3" w:rsidRDefault="000A7899" w:rsidP="003739B3">
      <w:pPr>
        <w:pStyle w:val="Narration"/>
        <w:numPr>
          <w:ilvl w:val="1"/>
          <w:numId w:val="3"/>
        </w:numPr>
      </w:pPr>
      <w:r>
        <w:t>After d</w:t>
      </w:r>
      <w:r w:rsidR="003739B3" w:rsidRPr="00A20EF5">
        <w:t>ispens</w:t>
      </w:r>
      <w:r>
        <w:t>ing</w:t>
      </w:r>
      <w:r w:rsidR="003739B3" w:rsidRPr="00A20EF5">
        <w:t xml:space="preserve"> the digestion mix onto the slides</w:t>
      </w:r>
      <w:r>
        <w:t>,</w:t>
      </w:r>
      <w:r>
        <w:rPr>
          <w:b/>
          <w:bCs/>
        </w:rPr>
        <w:t xml:space="preserve"> </w:t>
      </w:r>
      <w:r w:rsidRPr="000A7899">
        <w:t>let the</w:t>
      </w:r>
      <w:r w:rsidR="003739B3" w:rsidRPr="00A20EF5">
        <w:t xml:space="preserve"> instrument automatically flush the nozzles and photograph every slide</w:t>
      </w:r>
      <w:r>
        <w:t>.</w:t>
      </w:r>
      <w:r w:rsidR="003739B3" w:rsidRPr="00A20EF5">
        <w:t xml:space="preserve"> Review the images to verify that each droplet received the digestion mix uniformly </w:t>
      </w:r>
      <w:r w:rsidR="003739B3" w:rsidRPr="00A20EF5">
        <w:rPr>
          <w:b/>
          <w:bCs/>
        </w:rPr>
        <w:t>[</w:t>
      </w:r>
      <w:r>
        <w:rPr>
          <w:b/>
          <w:bCs/>
        </w:rPr>
        <w:t>1</w:t>
      </w:r>
      <w:r w:rsidR="003739B3" w:rsidRPr="00A20EF5">
        <w:rPr>
          <w:b/>
          <w:bCs/>
        </w:rPr>
        <w:t>]</w:t>
      </w:r>
      <w:r w:rsidR="003739B3" w:rsidRPr="00A20EF5">
        <w:t>.</w:t>
      </w:r>
    </w:p>
    <w:p w14:paraId="36B35693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0A7899">
        <w:rPr>
          <w:strike/>
        </w:rPr>
        <w:t xml:space="preserve">Talent operating the instrument to dispense the </w:t>
      </w:r>
      <w:proofErr w:type="gramStart"/>
      <w:r w:rsidRPr="000A7899">
        <w:rPr>
          <w:strike/>
        </w:rPr>
        <w:t>digestion</w:t>
      </w:r>
      <w:proofErr w:type="gramEnd"/>
      <w:r w:rsidRPr="000A7899">
        <w:rPr>
          <w:strike/>
        </w:rPr>
        <w:t xml:space="preserve"> mix</w:t>
      </w:r>
      <w:r w:rsidRPr="00A20EF5">
        <w:t>.</w:t>
      </w:r>
    </w:p>
    <w:p w14:paraId="05716546" w14:textId="5E202D5E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49098F" w:rsidRPr="0049098F">
        <w:t>69588_2.</w:t>
      </w:r>
      <w:r w:rsidR="0049098F" w:rsidRPr="0049098F">
        <w:t>8</w:t>
      </w:r>
      <w:r w:rsidR="0049098F" w:rsidRPr="0049098F">
        <w:t>.</w:t>
      </w:r>
      <w:r w:rsidR="0049098F" w:rsidRPr="0049098F">
        <w:t>1</w:t>
      </w:r>
      <w:r w:rsidR="0049098F" w:rsidRPr="0049098F">
        <w:t>.mp4</w:t>
      </w:r>
      <w:r w:rsidRPr="0049098F">
        <w:t>.</w:t>
      </w:r>
      <w:r w:rsidR="0049098F" w:rsidRPr="0049098F">
        <w:t xml:space="preserve"> 00:00-00:30</w:t>
      </w:r>
    </w:p>
    <w:p w14:paraId="6A46E739" w14:textId="1B3D03C5" w:rsidR="003739B3" w:rsidRPr="0049098F" w:rsidRDefault="003739B3" w:rsidP="003739B3">
      <w:pPr>
        <w:pStyle w:val="Narration"/>
        <w:numPr>
          <w:ilvl w:val="1"/>
          <w:numId w:val="3"/>
        </w:numPr>
      </w:pPr>
      <w:r w:rsidRPr="0049098F">
        <w:t>Incubate the slides</w:t>
      </w:r>
      <w:r w:rsidR="00426B7C" w:rsidRPr="0049098F">
        <w:t xml:space="preserve"> at room temperature</w:t>
      </w:r>
      <w:r w:rsidRPr="0049098F">
        <w:t xml:space="preserve"> overnight to perform digestion </w:t>
      </w:r>
      <w:r w:rsidRPr="0049098F">
        <w:rPr>
          <w:b/>
          <w:bCs/>
        </w:rPr>
        <w:t>[1]</w:t>
      </w:r>
      <w:r w:rsidRPr="0049098F">
        <w:t xml:space="preserve">. </w:t>
      </w:r>
    </w:p>
    <w:p w14:paraId="52BA78C3" w14:textId="455EAA01" w:rsidR="00D83676" w:rsidRPr="0049098F" w:rsidRDefault="00D83676" w:rsidP="003739B3">
      <w:pPr>
        <w:pStyle w:val="ShotDescription"/>
        <w:numPr>
          <w:ilvl w:val="2"/>
          <w:numId w:val="3"/>
        </w:numPr>
        <w:spacing w:line="360" w:lineRule="auto"/>
      </w:pPr>
      <w:r w:rsidRPr="0049098F">
        <w:t xml:space="preserve">SCREEN: </w:t>
      </w:r>
      <w:r w:rsidR="0049098F" w:rsidRPr="0049098F">
        <w:t>69588_2.</w:t>
      </w:r>
      <w:r w:rsidR="0049098F" w:rsidRPr="0049098F">
        <w:t>9.1</w:t>
      </w:r>
      <w:r w:rsidR="0049098F" w:rsidRPr="0049098F">
        <w:t>.mp4</w:t>
      </w:r>
      <w:r w:rsidR="0049098F" w:rsidRPr="0049098F">
        <w:t xml:space="preserve"> 00:00-00:25 </w:t>
      </w:r>
      <w:r w:rsidR="0049098F" w:rsidRPr="0049098F">
        <w:rPr>
          <w:i/>
          <w:iCs/>
          <w:color w:val="3333FF"/>
        </w:rPr>
        <w:t>Video editor: Please speed up</w:t>
      </w:r>
    </w:p>
    <w:p w14:paraId="466F2387" w14:textId="77938370" w:rsidR="003739B3" w:rsidRPr="0049098F" w:rsidRDefault="003739B3" w:rsidP="003739B3">
      <w:pPr>
        <w:pStyle w:val="Narration"/>
        <w:numPr>
          <w:ilvl w:val="1"/>
          <w:numId w:val="3"/>
        </w:numPr>
      </w:pPr>
      <w:r w:rsidRPr="0049098F">
        <w:t xml:space="preserve">Inspect the images after </w:t>
      </w:r>
      <w:r w:rsidR="008A5CA0" w:rsidRPr="0049098F">
        <w:t xml:space="preserve">overnight </w:t>
      </w:r>
      <w:r w:rsidRPr="0049098F">
        <w:t xml:space="preserve">digestion </w:t>
      </w:r>
      <w:r w:rsidRPr="0049098F">
        <w:rPr>
          <w:b/>
          <w:bCs/>
        </w:rPr>
        <w:t>[1]</w:t>
      </w:r>
      <w:r w:rsidRPr="0049098F">
        <w:t xml:space="preserve">. If the droplets are sufficiently dry, stop the run </w:t>
      </w:r>
      <w:r w:rsidRPr="0049098F">
        <w:rPr>
          <w:b/>
          <w:bCs/>
        </w:rPr>
        <w:t>[2]</w:t>
      </w:r>
      <w:r w:rsidRPr="0049098F">
        <w:t xml:space="preserve">. If not, click </w:t>
      </w:r>
      <w:r w:rsidRPr="0049098F">
        <w:rPr>
          <w:b/>
          <w:bCs/>
        </w:rPr>
        <w:t>Continue</w:t>
      </w:r>
      <w:r w:rsidRPr="0049098F">
        <w:t xml:space="preserve"> and dry for another 5 minutes </w:t>
      </w:r>
      <w:r w:rsidRPr="0049098F">
        <w:rPr>
          <w:b/>
          <w:bCs/>
        </w:rPr>
        <w:t>[3]</w:t>
      </w:r>
      <w:r w:rsidRPr="0049098F">
        <w:t>.</w:t>
      </w:r>
    </w:p>
    <w:p w14:paraId="30B2D04E" w14:textId="18D51CB4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49098F" w:rsidRPr="0049098F">
        <w:t>69588_2.</w:t>
      </w:r>
      <w:r w:rsidR="0049098F" w:rsidRPr="0049098F">
        <w:t>10.1</w:t>
      </w:r>
      <w:r w:rsidR="0049098F" w:rsidRPr="0049098F">
        <w:t>.mp4</w:t>
      </w:r>
      <w:r w:rsidRPr="0049098F">
        <w:t>.</w:t>
      </w:r>
    </w:p>
    <w:p w14:paraId="56EE0724" w14:textId="280D3128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49098F" w:rsidRPr="0049098F">
        <w:t xml:space="preserve"> </w:t>
      </w:r>
      <w:proofErr w:type="gramStart"/>
      <w:r w:rsidR="0049098F" w:rsidRPr="0049098F">
        <w:t>69588_2.10.</w:t>
      </w:r>
      <w:r w:rsidR="0049098F" w:rsidRPr="0049098F">
        <w:t>2</w:t>
      </w:r>
      <w:r w:rsidR="0049098F" w:rsidRPr="0049098F">
        <w:t>.mp4.</w:t>
      </w:r>
      <w:r w:rsidRPr="0049098F">
        <w:t>.</w:t>
      </w:r>
      <w:proofErr w:type="gramEnd"/>
      <w:r w:rsidR="0049098F" w:rsidRPr="0049098F">
        <w:t xml:space="preserve"> 00:35-00:40</w:t>
      </w:r>
    </w:p>
    <w:p w14:paraId="0494E2DF" w14:textId="32A79A0A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49098F" w:rsidRPr="0049098F">
        <w:t xml:space="preserve"> </w:t>
      </w:r>
      <w:proofErr w:type="gramStart"/>
      <w:r w:rsidR="0049098F" w:rsidRPr="0049098F">
        <w:t>69588_2.</w:t>
      </w:r>
      <w:r w:rsidR="0049098F">
        <w:t>10.</w:t>
      </w:r>
      <w:r w:rsidR="0049098F">
        <w:t>3</w:t>
      </w:r>
      <w:r w:rsidR="0049098F" w:rsidRPr="0049098F">
        <w:t>.mp4</w:t>
      </w:r>
      <w:r w:rsidR="0049098F" w:rsidRPr="00A20EF5">
        <w:t>.</w:t>
      </w:r>
      <w:r w:rsidRPr="00A20EF5">
        <w:t>.</w:t>
      </w:r>
      <w:proofErr w:type="gramEnd"/>
      <w:r w:rsidR="0049098F">
        <w:t xml:space="preserve"> 00:00-00:25</w:t>
      </w:r>
    </w:p>
    <w:p w14:paraId="5ED042FA" w14:textId="797CC8E4" w:rsidR="003739B3" w:rsidRDefault="003739B3" w:rsidP="003739B3">
      <w:pPr>
        <w:pStyle w:val="Narration"/>
        <w:numPr>
          <w:ilvl w:val="1"/>
          <w:numId w:val="3"/>
        </w:numPr>
      </w:pPr>
      <w:r>
        <w:t>For labelling, first p</w:t>
      </w:r>
      <w:r w:rsidRPr="00A20EF5">
        <w:t>repare stock solutions for multiplexed histone derivatizatio</w:t>
      </w:r>
      <w:r>
        <w:t>n</w:t>
      </w:r>
      <w:r w:rsidRPr="00A20EF5">
        <w:t xml:space="preserve"> </w:t>
      </w:r>
      <w:r w:rsidRPr="00A20EF5">
        <w:rPr>
          <w:b/>
          <w:bCs/>
        </w:rPr>
        <w:t>[1]</w:t>
      </w:r>
      <w:r w:rsidRPr="00A20EF5">
        <w:t>.</w:t>
      </w:r>
    </w:p>
    <w:p w14:paraId="65FF37D6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preparing the two labeling stock solutions in separate vials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 w:rsidRPr="003739B3">
        <w:t>TEXT ON PLAIN BACKGROUND:</w:t>
      </w:r>
      <w:r>
        <w:rPr>
          <w:b/>
          <w:bCs/>
        </w:rPr>
        <w:br/>
      </w:r>
      <w:r>
        <w:t xml:space="preserve">Stock 1: </w:t>
      </w:r>
      <w:r w:rsidRPr="003739B3">
        <w:t xml:space="preserve">25% (v/v) propionic anhydride in DMSO </w:t>
      </w:r>
    </w:p>
    <w:p w14:paraId="76A652F9" w14:textId="0C3A931C" w:rsidR="003739B3" w:rsidRPr="003739B3" w:rsidRDefault="003739B3" w:rsidP="003739B3">
      <w:pPr>
        <w:pStyle w:val="ShotDescription"/>
        <w:ind w:firstLine="0"/>
        <w:rPr>
          <w:i/>
          <w:iCs/>
        </w:rPr>
      </w:pPr>
      <w:r>
        <w:t xml:space="preserve">Stock 2: </w:t>
      </w:r>
      <w:r w:rsidRPr="003739B3">
        <w:t>25% (v/v) propionic anhydride-d₁₀ in DMSO</w:t>
      </w:r>
      <w:r>
        <w:br/>
      </w:r>
      <w:r w:rsidRPr="003739B3">
        <w:rPr>
          <w:i/>
          <w:iCs/>
          <w:color w:val="3333FF"/>
        </w:rPr>
        <w:t>Video Editor: Please play both shots side by side in a split screen</w:t>
      </w:r>
    </w:p>
    <w:p w14:paraId="65CA18B6" w14:textId="67C12593" w:rsidR="003739B3" w:rsidRDefault="003739B3" w:rsidP="003739B3">
      <w:pPr>
        <w:pStyle w:val="Narration"/>
        <w:numPr>
          <w:ilvl w:val="1"/>
          <w:numId w:val="3"/>
        </w:numPr>
      </w:pPr>
      <w:r w:rsidRPr="00A20EF5">
        <w:t>After dispensing, allow the instrument to automatically flush the nozzles and photograph every slide</w:t>
      </w:r>
      <w:r w:rsidRPr="00A20EF5">
        <w:t>.</w:t>
      </w:r>
      <w:r w:rsidRPr="00A20EF5">
        <w:t xml:space="preserve"> Review the images to confirm even distribution and correct </w:t>
      </w:r>
      <w:r w:rsidRPr="00A20EF5">
        <w:lastRenderedPageBreak/>
        <w:t>droplet placement across all slides</w:t>
      </w:r>
      <w:r w:rsidRPr="00A20EF5">
        <w:t>.</w:t>
      </w:r>
      <w:r>
        <w:t xml:space="preserve"> </w:t>
      </w:r>
      <w:r w:rsidR="005B7C33">
        <w:t>After incubation is complete</w:t>
      </w:r>
      <w:r>
        <w:t>, dispense hydroxylamine solution</w:t>
      </w:r>
      <w:r w:rsidR="005B7C33">
        <w:t xml:space="preserve"> </w:t>
      </w:r>
      <w:r w:rsidR="005B7C33">
        <w:t>for quenching</w:t>
      </w:r>
      <w:r w:rsidR="0049098F">
        <w:t xml:space="preserve"> </w:t>
      </w:r>
      <w:r w:rsidR="0049098F" w:rsidRPr="0049098F">
        <w:rPr>
          <w:b/>
          <w:bCs/>
        </w:rPr>
        <w:t>[</w:t>
      </w:r>
      <w:r w:rsidR="0049098F">
        <w:rPr>
          <w:b/>
          <w:bCs/>
        </w:rPr>
        <w:t>1</w:t>
      </w:r>
      <w:r w:rsidR="0049098F" w:rsidRPr="0049098F">
        <w:rPr>
          <w:b/>
          <w:bCs/>
        </w:rPr>
        <w:t>]</w:t>
      </w:r>
      <w:r w:rsidR="005B7C33">
        <w:t>.</w:t>
      </w:r>
      <w:r w:rsidR="005B7C33" w:rsidRPr="00C66C76">
        <w:t xml:space="preserve"> </w:t>
      </w:r>
    </w:p>
    <w:p w14:paraId="75255F47" w14:textId="42A824A9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t xml:space="preserve">SCREEN: </w:t>
      </w:r>
      <w:r w:rsidR="0049098F" w:rsidRPr="0049098F">
        <w:t xml:space="preserve"> </w:t>
      </w:r>
      <w:proofErr w:type="gramStart"/>
      <w:r w:rsidR="0049098F" w:rsidRPr="0049098F">
        <w:t>69588_2.1</w:t>
      </w:r>
      <w:r w:rsidR="0049098F" w:rsidRPr="0049098F">
        <w:t>2</w:t>
      </w:r>
      <w:r w:rsidR="0049098F" w:rsidRPr="0049098F">
        <w:t>.1.mp4.</w:t>
      </w:r>
      <w:r w:rsidRPr="0049098F">
        <w:t>.</w:t>
      </w:r>
      <w:proofErr w:type="gramEnd"/>
      <w:r w:rsidR="0049098F" w:rsidRPr="0049098F">
        <w:t xml:space="preserve"> </w:t>
      </w:r>
    </w:p>
    <w:p w14:paraId="155F6911" w14:textId="77777777" w:rsidR="003739B3" w:rsidRPr="0049098F" w:rsidRDefault="003739B3" w:rsidP="003739B3">
      <w:pPr>
        <w:pStyle w:val="ShotDescription"/>
        <w:numPr>
          <w:ilvl w:val="2"/>
          <w:numId w:val="3"/>
        </w:numPr>
      </w:pPr>
      <w:r w:rsidRPr="0049098F">
        <w:rPr>
          <w:strike/>
        </w:rPr>
        <w:t xml:space="preserve">SCREEN: Talent verifying correct droplet </w:t>
      </w:r>
      <w:proofErr w:type="gramStart"/>
      <w:r w:rsidRPr="0049098F">
        <w:rPr>
          <w:strike/>
        </w:rPr>
        <w:t>placement  of</w:t>
      </w:r>
      <w:proofErr w:type="gramEnd"/>
      <w:r w:rsidRPr="0049098F">
        <w:rPr>
          <w:strike/>
        </w:rPr>
        <w:t xml:space="preserve"> HA solution on the instrument monitor</w:t>
      </w:r>
      <w:r w:rsidRPr="0049098F">
        <w:t>.</w:t>
      </w:r>
    </w:p>
    <w:p w14:paraId="35C50D85" w14:textId="7C661F71" w:rsidR="003739B3" w:rsidRDefault="003739B3" w:rsidP="003739B3">
      <w:pPr>
        <w:pStyle w:val="Narration"/>
        <w:numPr>
          <w:ilvl w:val="1"/>
          <w:numId w:val="3"/>
        </w:numPr>
      </w:pPr>
      <w:r>
        <w:t xml:space="preserve">To pick up the sample, </w:t>
      </w:r>
      <w:r w:rsidR="005B7C33">
        <w:t>select</w:t>
      </w:r>
      <w:r w:rsidR="005B7C33">
        <w:t xml:space="preserve"> the run </w:t>
      </w:r>
      <w:r w:rsidR="005B7C33">
        <w:t xml:space="preserve">in the </w:t>
      </w:r>
      <w:r w:rsidR="005B7C33" w:rsidRPr="005B7C33">
        <w:rPr>
          <w:b/>
          <w:bCs/>
        </w:rPr>
        <w:t>Main</w:t>
      </w:r>
      <w:r w:rsidR="005B7C33">
        <w:t xml:space="preserve"> tab </w:t>
      </w:r>
      <w:r w:rsidR="00C66C76" w:rsidRPr="00A20EF5">
        <w:rPr>
          <w:b/>
          <w:bCs/>
        </w:rPr>
        <w:t>[</w:t>
      </w:r>
      <w:r w:rsidR="00C66C76">
        <w:rPr>
          <w:b/>
          <w:bCs/>
        </w:rPr>
        <w:t>1</w:t>
      </w:r>
      <w:r w:rsidR="00C66C76">
        <w:rPr>
          <w:b/>
          <w:bCs/>
        </w:rPr>
        <w:t>]</w:t>
      </w:r>
      <w:r w:rsidR="00C66C76">
        <w:rPr>
          <w:b/>
          <w:bCs/>
        </w:rPr>
        <w:t xml:space="preserve"> </w:t>
      </w:r>
      <w:r w:rsidR="005B7C33">
        <w:t xml:space="preserve">and then start the run in </w:t>
      </w:r>
      <w:r w:rsidR="005B7C33">
        <w:t xml:space="preserve">the </w:t>
      </w:r>
      <w:r w:rsidR="005B7C33">
        <w:rPr>
          <w:b/>
          <w:bCs/>
        </w:rPr>
        <w:t>Run</w:t>
      </w:r>
      <w:r w:rsidR="005B7C33">
        <w:t xml:space="preserve"> tab</w:t>
      </w:r>
      <w:r w:rsidRPr="00A20EF5">
        <w:t xml:space="preserve"> </w:t>
      </w:r>
      <w:r w:rsidRPr="00A20EF5">
        <w:rPr>
          <w:b/>
          <w:bCs/>
        </w:rPr>
        <w:t>[</w:t>
      </w:r>
      <w:r w:rsidR="005B7C33">
        <w:rPr>
          <w:b/>
          <w:bCs/>
        </w:rPr>
        <w:t>2</w:t>
      </w:r>
      <w:r w:rsidR="005B7C33">
        <w:rPr>
          <w:b/>
          <w:bCs/>
        </w:rPr>
        <w:t xml:space="preserve">]. </w:t>
      </w:r>
      <w:r w:rsidR="005B7C33">
        <w:t>After</w:t>
      </w:r>
      <w:r w:rsidR="005B7C33">
        <w:t xml:space="preserve"> the </w:t>
      </w:r>
      <w:r w:rsidR="005B7C33">
        <w:t xml:space="preserve">pickup is finished, review </w:t>
      </w:r>
      <w:r w:rsidR="005B7C33">
        <w:t xml:space="preserve">the images </w:t>
      </w:r>
      <w:r w:rsidR="005B7C33">
        <w:t xml:space="preserve">to check </w:t>
      </w:r>
      <w:r w:rsidR="005B7C33">
        <w:t xml:space="preserve">for </w:t>
      </w:r>
      <w:r w:rsidR="005B7C33">
        <w:t>any errors</w:t>
      </w:r>
      <w:r w:rsidRPr="00A20EF5">
        <w:t xml:space="preserve"> </w:t>
      </w:r>
      <w:r w:rsidRPr="00A20EF5">
        <w:rPr>
          <w:b/>
          <w:bCs/>
        </w:rPr>
        <w:t>[</w:t>
      </w:r>
      <w:r w:rsidR="003B1204">
        <w:rPr>
          <w:b/>
          <w:bCs/>
        </w:rPr>
        <w:t>3</w:t>
      </w:r>
      <w:r w:rsidRPr="00A20EF5">
        <w:rPr>
          <w:b/>
          <w:bCs/>
        </w:rPr>
        <w:t>]</w:t>
      </w:r>
      <w:r w:rsidRPr="00A20EF5">
        <w:t>.</w:t>
      </w:r>
    </w:p>
    <w:p w14:paraId="56A85FFB" w14:textId="16AB017D" w:rsidR="003739B3" w:rsidRPr="00081A55" w:rsidRDefault="003739B3" w:rsidP="003739B3">
      <w:pPr>
        <w:pStyle w:val="ShotDescription"/>
        <w:numPr>
          <w:ilvl w:val="2"/>
          <w:numId w:val="3"/>
        </w:numPr>
      </w:pPr>
      <w:r w:rsidRPr="00081A55">
        <w:t>SCREEN</w:t>
      </w:r>
      <w:proofErr w:type="gramStart"/>
      <w:r w:rsidRPr="00081A55">
        <w:t xml:space="preserve">: </w:t>
      </w:r>
      <w:r w:rsidR="00081A55" w:rsidRPr="00081A55">
        <w:t xml:space="preserve"> 69588_2.1</w:t>
      </w:r>
      <w:r w:rsidR="00081A55" w:rsidRPr="00081A55">
        <w:t>3</w:t>
      </w:r>
      <w:r w:rsidR="00081A55" w:rsidRPr="00081A55">
        <w:t>.1.mp4</w:t>
      </w:r>
      <w:proofErr w:type="gramEnd"/>
      <w:r w:rsidR="00081A55" w:rsidRPr="00081A55">
        <w:t>.</w:t>
      </w:r>
      <w:r w:rsidRPr="00081A55">
        <w:t xml:space="preserve"> </w:t>
      </w:r>
      <w:r w:rsidR="00081A55" w:rsidRPr="00081A55">
        <w:t xml:space="preserve"> 00:00-00:10</w:t>
      </w:r>
    </w:p>
    <w:p w14:paraId="6CAFCA13" w14:textId="7E727D6F" w:rsidR="00950A13" w:rsidRPr="00950A13" w:rsidRDefault="00950A13" w:rsidP="00950A13">
      <w:pPr>
        <w:pStyle w:val="ShotDescription"/>
        <w:numPr>
          <w:ilvl w:val="2"/>
          <w:numId w:val="3"/>
        </w:numPr>
      </w:pPr>
      <w:r w:rsidRPr="00081A55">
        <w:t>Shot of robot</w:t>
      </w:r>
      <w:r>
        <w:t xml:space="preserve"> doing pickup. </w:t>
      </w:r>
      <w:r w:rsidR="00C66C76" w:rsidRPr="00C66C76">
        <w:rPr>
          <w:b/>
          <w:bCs/>
          <w:highlight w:val="green"/>
        </w:rPr>
        <w:t>NOTE</w:t>
      </w:r>
      <w:r w:rsidR="00C66C76" w:rsidRPr="00C66C76">
        <w:rPr>
          <w:highlight w:val="green"/>
        </w:rPr>
        <w:t xml:space="preserve">: </w:t>
      </w:r>
      <w:r w:rsidRPr="00C66C76">
        <w:rPr>
          <w:highlight w:val="green"/>
        </w:rPr>
        <w:t>This is called 2.13.3A</w:t>
      </w:r>
      <w:r>
        <w:t>.</w:t>
      </w:r>
    </w:p>
    <w:p w14:paraId="643ED7A0" w14:textId="2D2A2B02" w:rsidR="00950A13" w:rsidRPr="00A20EF5" w:rsidRDefault="00081A55" w:rsidP="00950A13">
      <w:pPr>
        <w:pStyle w:val="ShotDescription"/>
        <w:numPr>
          <w:ilvl w:val="2"/>
          <w:numId w:val="3"/>
        </w:numPr>
      </w:pPr>
      <w:r w:rsidRPr="00081A55">
        <w:t>SCREEN</w:t>
      </w:r>
      <w:proofErr w:type="gramStart"/>
      <w:r w:rsidRPr="00081A55">
        <w:t>:  69588_2.13.</w:t>
      </w:r>
      <w:r>
        <w:t>3</w:t>
      </w:r>
      <w:r w:rsidRPr="00081A55">
        <w:t>.mp4</w:t>
      </w:r>
      <w:proofErr w:type="gramEnd"/>
      <w:r w:rsidRPr="00081A55">
        <w:t>.  00:00-00:</w:t>
      </w:r>
      <w:r>
        <w:t>25</w:t>
      </w:r>
    </w:p>
    <w:p w14:paraId="0E971B89" w14:textId="18F0BBE2" w:rsidR="003739B3" w:rsidRDefault="003739B3" w:rsidP="003739B3">
      <w:pPr>
        <w:pStyle w:val="Narration"/>
        <w:numPr>
          <w:ilvl w:val="1"/>
          <w:numId w:val="3"/>
        </w:numPr>
      </w:pPr>
      <w:r>
        <w:t>Once done</w:t>
      </w:r>
      <w:r w:rsidR="005B7C33">
        <w:t xml:space="preserve"> with pickup,</w:t>
      </w:r>
      <w:r w:rsidR="00C66C76">
        <w:t xml:space="preserve"> r</w:t>
      </w:r>
      <w:r w:rsidRPr="00A20EF5">
        <w:t>emove</w:t>
      </w:r>
      <w:r w:rsidRPr="00A20EF5">
        <w:t xml:space="preserve"> the </w:t>
      </w:r>
      <w:r w:rsidR="005B7C33">
        <w:t>cover</w:t>
      </w:r>
      <w:r w:rsidRPr="00A20EF5">
        <w:t xml:space="preserve"> from the </w:t>
      </w:r>
      <w:r w:rsidR="005B7C33">
        <w:t>pickup plate</w:t>
      </w:r>
      <w:r w:rsidR="005B7C33">
        <w:t xml:space="preserve"> </w:t>
      </w:r>
      <w:r>
        <w:rPr>
          <w:b/>
          <w:bCs/>
        </w:rPr>
        <w:t xml:space="preserve">[1]. </w:t>
      </w:r>
      <w:r>
        <w:t>Then</w:t>
      </w:r>
      <w:r w:rsidRPr="00A20EF5">
        <w:t xml:space="preserve"> dry the samples at low heat in a vacuum concentrator </w:t>
      </w:r>
      <w:r w:rsidRPr="00A20EF5">
        <w:rPr>
          <w:b/>
          <w:bCs/>
        </w:rPr>
        <w:t>[</w:t>
      </w:r>
      <w:r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2D92E3E7" w14:textId="226D9B6B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removing foil seals</w:t>
      </w:r>
      <w:r>
        <w:t>.</w:t>
      </w:r>
    </w:p>
    <w:p w14:paraId="560804A0" w14:textId="41D84B0D" w:rsidR="003739B3" w:rsidRPr="00A20EF5" w:rsidRDefault="003739B3" w:rsidP="003739B3">
      <w:pPr>
        <w:pStyle w:val="ShotDescription"/>
        <w:numPr>
          <w:ilvl w:val="2"/>
          <w:numId w:val="3"/>
        </w:numPr>
      </w:pPr>
      <w:r>
        <w:t xml:space="preserve">Talent </w:t>
      </w:r>
      <w:r w:rsidRPr="00A20EF5">
        <w:t>placing slides in a vacuum concentrator for drying.</w:t>
      </w:r>
    </w:p>
    <w:p w14:paraId="0CA64E43" w14:textId="40B51A7C" w:rsidR="003739B3" w:rsidRDefault="003739B3" w:rsidP="003739B3">
      <w:pPr>
        <w:pStyle w:val="Narration"/>
        <w:numPr>
          <w:ilvl w:val="1"/>
          <w:numId w:val="3"/>
        </w:numPr>
      </w:pPr>
      <w:r>
        <w:t>For data acquisition, p</w:t>
      </w:r>
      <w:r w:rsidRPr="00A20EF5">
        <w:t>rogram the high-performance liquid chromatography method</w:t>
      </w:r>
      <w:r w:rsidR="005B7C33">
        <w:t>.</w:t>
      </w:r>
      <w:r w:rsidRPr="00A20EF5">
        <w:t xml:space="preserve"> Set </w:t>
      </w:r>
      <w:r w:rsidR="005B7C33">
        <w:t xml:space="preserve">the </w:t>
      </w:r>
      <w:r w:rsidR="005B7C33">
        <w:t>MS2 experiment to contain</w:t>
      </w:r>
      <w:r w:rsidR="005B7C33">
        <w:t xml:space="preserve"> </w:t>
      </w:r>
      <w:r w:rsidRPr="00A20EF5">
        <w:t>isolation windows of 50</w:t>
      </w:r>
      <w:r w:rsidR="005B7C33">
        <w:t xml:space="preserve"> mass </w:t>
      </w:r>
      <w:r w:rsidR="005B7C33">
        <w:t>over</w:t>
      </w:r>
      <w:r w:rsidR="005B7C33">
        <w:t xml:space="preserve"> charge</w:t>
      </w:r>
      <w:r w:rsidRPr="00A20EF5">
        <w:t>,</w:t>
      </w:r>
      <w:r w:rsidRPr="00A20EF5">
        <w:t xml:space="preserve"> </w:t>
      </w:r>
      <w:r w:rsidR="005B7C33" w:rsidRPr="00A20EF5">
        <w:t>higher-energy collisional dissociation energy of 27</w:t>
      </w:r>
      <w:r w:rsidR="005B7C33">
        <w:t xml:space="preserve"> </w:t>
      </w:r>
      <w:r w:rsidR="005B7C33">
        <w:t xml:space="preserve">percent, </w:t>
      </w:r>
      <w:r w:rsidRPr="00A20EF5">
        <w:t>a</w:t>
      </w:r>
      <w:r w:rsidR="005B7C33">
        <w:t>nd</w:t>
      </w:r>
      <w:r w:rsidRPr="00A20EF5">
        <w:t xml:space="preserve"> automatic gain control target of 1000</w:t>
      </w:r>
      <w:r w:rsidR="005B7C33">
        <w:t xml:space="preserve"> percent</w:t>
      </w:r>
      <w:r w:rsidRPr="00A20EF5">
        <w:t xml:space="preserve"> </w:t>
      </w:r>
      <w:r w:rsidRPr="00A20EF5">
        <w:rPr>
          <w:b/>
          <w:bCs/>
        </w:rPr>
        <w:t>[</w:t>
      </w:r>
      <w:r w:rsidR="005B7C33">
        <w:rPr>
          <w:b/>
          <w:bCs/>
        </w:rPr>
        <w:t>1</w:t>
      </w:r>
      <w:r w:rsidRPr="00A20EF5">
        <w:rPr>
          <w:b/>
          <w:bCs/>
        </w:rPr>
        <w:t>]</w:t>
      </w:r>
      <w:r w:rsidRPr="00A20EF5">
        <w:t>.</w:t>
      </w:r>
    </w:p>
    <w:p w14:paraId="3AE827A0" w14:textId="55AFE23B" w:rsidR="003739B3" w:rsidRPr="00A20EF5" w:rsidRDefault="00081A55" w:rsidP="003739B3">
      <w:pPr>
        <w:pStyle w:val="ShotDescription"/>
        <w:numPr>
          <w:ilvl w:val="2"/>
          <w:numId w:val="3"/>
        </w:numPr>
      </w:pPr>
      <w:r w:rsidRPr="00081A55">
        <w:t>SCREEN</w:t>
      </w:r>
      <w:proofErr w:type="gramStart"/>
      <w:r w:rsidRPr="00081A55">
        <w:t>:  69588_2.1</w:t>
      </w:r>
      <w:r>
        <w:t>5</w:t>
      </w:r>
      <w:r w:rsidRPr="00081A55">
        <w:t>.1.mp4</w:t>
      </w:r>
      <w:proofErr w:type="gramEnd"/>
      <w:r w:rsidRPr="00081A55">
        <w:t>.  00:</w:t>
      </w:r>
      <w:r>
        <w:t>35</w:t>
      </w:r>
      <w:r w:rsidRPr="00081A55">
        <w:t>-0</w:t>
      </w:r>
      <w:r>
        <w:t>1</w:t>
      </w:r>
      <w:r w:rsidRPr="00081A55">
        <w:t>:</w:t>
      </w:r>
      <w:r>
        <w:t>00</w:t>
      </w:r>
      <w:r w:rsidR="003739B3" w:rsidRPr="00A20EF5">
        <w:t>.</w:t>
      </w:r>
    </w:p>
    <w:p w14:paraId="7744EC74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Cover the plate with a rubber seal mat and place it inside the autosampler </w:t>
      </w:r>
      <w:r w:rsidRPr="00A20EF5">
        <w:rPr>
          <w:b/>
          <w:bCs/>
        </w:rPr>
        <w:t>[1]</w:t>
      </w:r>
      <w:r w:rsidRPr="00A20EF5">
        <w:t>.</w:t>
      </w:r>
    </w:p>
    <w:p w14:paraId="2A301B59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>Talent sealing the plate with a rubber mat and loading it into the autosampler.</w:t>
      </w:r>
    </w:p>
    <w:p w14:paraId="1295ECE4" w14:textId="1CED8373" w:rsidR="003739B3" w:rsidRDefault="005B7C33" w:rsidP="003739B3">
      <w:pPr>
        <w:pStyle w:val="Narration"/>
        <w:numPr>
          <w:ilvl w:val="1"/>
          <w:numId w:val="3"/>
        </w:numPr>
      </w:pPr>
      <w:r>
        <w:t>After obtaining raw files, briefly check the chromatogram and then r</w:t>
      </w:r>
      <w:r w:rsidR="003739B3" w:rsidRPr="00A20EF5">
        <w:t>un</w:t>
      </w:r>
      <w:r w:rsidR="003739B3" w:rsidRPr="00A20EF5">
        <w:t xml:space="preserve"> the raw data in EpiProfile version 2.1</w:t>
      </w:r>
      <w:r w:rsidR="00205FB9">
        <w:t xml:space="preserve"> </w:t>
      </w:r>
      <w:r w:rsidR="00205FB9" w:rsidRPr="00205FB9">
        <w:rPr>
          <w:i/>
          <w:iCs/>
          <w:color w:val="EE0000"/>
        </w:rPr>
        <w:t>(Epi-Profile-Version-Two-Point-one)</w:t>
      </w:r>
      <w:r w:rsidR="003739B3" w:rsidRPr="00205FB9">
        <w:rPr>
          <w:color w:val="EE0000"/>
        </w:rPr>
        <w:t xml:space="preserve"> </w:t>
      </w:r>
      <w:r w:rsidRPr="005B7C33">
        <w:rPr>
          <w:b/>
          <w:bCs/>
        </w:rPr>
        <w:t xml:space="preserve">[1]. </w:t>
      </w:r>
      <w:r w:rsidR="00C66C76" w:rsidRPr="00C66C76">
        <w:t>Review t</w:t>
      </w:r>
      <w:r w:rsidR="005F4CB0">
        <w:t>he output table of normalized histone PTM</w:t>
      </w:r>
      <w:r w:rsidR="005F4CB0">
        <w:t xml:space="preserve"> abundances </w:t>
      </w:r>
      <w:r w:rsidR="00C66C76">
        <w:t>and</w:t>
      </w:r>
      <w:r w:rsidR="005F4CB0">
        <w:t xml:space="preserve"> use</w:t>
      </w:r>
      <w:r w:rsidR="00C66C76">
        <w:t xml:space="preserve"> it</w:t>
      </w:r>
      <w:r w:rsidR="005F4CB0">
        <w:t xml:space="preserve"> </w:t>
      </w:r>
      <w:r w:rsidR="005F4CB0">
        <w:t xml:space="preserve">for </w:t>
      </w:r>
      <w:r w:rsidR="005F4CB0">
        <w:t xml:space="preserve">downstream analyses </w:t>
      </w:r>
      <w:r w:rsidR="003739B3" w:rsidRPr="00A20EF5">
        <w:rPr>
          <w:b/>
          <w:bCs/>
        </w:rPr>
        <w:t>[</w:t>
      </w:r>
      <w:r w:rsidR="005F4CB0">
        <w:rPr>
          <w:b/>
          <w:bCs/>
        </w:rPr>
        <w:t>2</w:t>
      </w:r>
      <w:r w:rsidR="003739B3" w:rsidRPr="00A20EF5">
        <w:rPr>
          <w:b/>
          <w:bCs/>
        </w:rPr>
        <w:t>]</w:t>
      </w:r>
      <w:r w:rsidR="003739B3" w:rsidRPr="00A20EF5">
        <w:t>.</w:t>
      </w:r>
    </w:p>
    <w:p w14:paraId="4DB47519" w14:textId="3AD08B4B" w:rsidR="003739B3" w:rsidRDefault="00081A55" w:rsidP="006C2695">
      <w:pPr>
        <w:pStyle w:val="ShotDescription"/>
        <w:numPr>
          <w:ilvl w:val="2"/>
          <w:numId w:val="3"/>
        </w:numPr>
      </w:pPr>
      <w:r w:rsidRPr="00081A55">
        <w:t>SCREEN</w:t>
      </w:r>
      <w:proofErr w:type="gramStart"/>
      <w:r w:rsidRPr="00081A55">
        <w:t>:  69588_2.1</w:t>
      </w:r>
      <w:r>
        <w:t>7</w:t>
      </w:r>
      <w:r w:rsidRPr="00081A55">
        <w:t>.1.mp4</w:t>
      </w:r>
      <w:proofErr w:type="gramEnd"/>
      <w:r w:rsidRPr="00081A55">
        <w:t>.  00:</w:t>
      </w:r>
      <w:r>
        <w:t>10</w:t>
      </w:r>
      <w:r w:rsidRPr="00081A55">
        <w:t>-00:</w:t>
      </w:r>
      <w:r>
        <w:t>3</w:t>
      </w:r>
      <w:r w:rsidRPr="00081A55">
        <w:t>0</w:t>
      </w:r>
    </w:p>
    <w:p w14:paraId="39CED4A6" w14:textId="2340A7E8" w:rsidR="00081A55" w:rsidRDefault="00081A55" w:rsidP="00081A55">
      <w:pPr>
        <w:pStyle w:val="ShotDescription"/>
        <w:numPr>
          <w:ilvl w:val="2"/>
          <w:numId w:val="3"/>
        </w:numPr>
      </w:pPr>
      <w:r w:rsidRPr="00081A55">
        <w:t>SCREEN</w:t>
      </w:r>
      <w:proofErr w:type="gramStart"/>
      <w:r w:rsidRPr="00081A55">
        <w:t>:  69588_2.1</w:t>
      </w:r>
      <w:r>
        <w:t>7</w:t>
      </w:r>
      <w:r w:rsidRPr="00081A55">
        <w:t>.</w:t>
      </w:r>
      <w:r>
        <w:t>2</w:t>
      </w:r>
      <w:r w:rsidRPr="00081A55">
        <w:t>.mp4</w:t>
      </w:r>
      <w:proofErr w:type="gramEnd"/>
      <w:r w:rsidRPr="00081A55">
        <w:t xml:space="preserve">.  </w:t>
      </w:r>
    </w:p>
    <w:p w14:paraId="6D80C438" w14:textId="4EC0B11B" w:rsidR="00950A13" w:rsidRPr="00A20EF5" w:rsidRDefault="00950A13" w:rsidP="00081A55">
      <w:pPr>
        <w:pStyle w:val="ShotDescription"/>
        <w:ind w:firstLine="0"/>
      </w:pPr>
    </w:p>
    <w:p w14:paraId="09689C4F" w14:textId="753B315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58B27D" w14:textId="41B4B01C" w:rsidR="00205FB9" w:rsidRDefault="00205FB9" w:rsidP="00205FB9">
      <w:pPr>
        <w:pStyle w:val="Narration"/>
        <w:numPr>
          <w:ilvl w:val="1"/>
          <w:numId w:val="3"/>
        </w:numPr>
      </w:pPr>
      <w:r>
        <w:t>T</w:t>
      </w:r>
      <w:r w:rsidRPr="00281E4A">
        <w:t xml:space="preserve">he first 20 histone H3 </w:t>
      </w:r>
      <w:r w:rsidRPr="00205FB9">
        <w:rPr>
          <w:i/>
          <w:iCs/>
          <w:color w:val="EE0000"/>
        </w:rPr>
        <w:t xml:space="preserve">(H-Three) </w:t>
      </w:r>
      <w:r w:rsidRPr="00281E4A">
        <w:t>peptidoforms</w:t>
      </w:r>
      <w:r>
        <w:t xml:space="preserve"> were </w:t>
      </w:r>
      <w:r w:rsidRPr="00281E4A">
        <w:t xml:space="preserve">quantified, displaying their relative abundances in control and sodium butyrate–treated conditions </w:t>
      </w:r>
      <w:r w:rsidRPr="00281E4A">
        <w:rPr>
          <w:b/>
        </w:rPr>
        <w:t>[1]</w:t>
      </w:r>
      <w:r w:rsidRPr="00281E4A">
        <w:t>.</w:t>
      </w:r>
      <w:r w:rsidRPr="00205FB9">
        <w:t xml:space="preserve"> </w:t>
      </w:r>
      <w:r w:rsidRPr="00281E4A">
        <w:t xml:space="preserve">Both H3K9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) </w:t>
      </w:r>
      <w:r w:rsidRPr="00281E4A">
        <w:t xml:space="preserve">and H3K14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Fourteen-A-C) </w:t>
      </w:r>
      <w:r w:rsidRPr="00281E4A">
        <w:t xml:space="preserve">displayed higher relative abundance upon sodium butyrate treatment </w:t>
      </w:r>
      <w:r w:rsidRPr="00281E4A">
        <w:rPr>
          <w:b/>
        </w:rPr>
        <w:t>[</w:t>
      </w:r>
      <w:r>
        <w:rPr>
          <w:b/>
        </w:rPr>
        <w:t>2</w:t>
      </w:r>
      <w:r w:rsidRPr="00281E4A">
        <w:rPr>
          <w:b/>
        </w:rPr>
        <w:t>]</w:t>
      </w:r>
      <w:r w:rsidRPr="00281E4A">
        <w:t>, while H3K9acK14ac</w:t>
      </w:r>
      <w:r>
        <w:t xml:space="preserve">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-K-Fourteen-A-C) </w:t>
      </w:r>
      <w:r w:rsidRPr="00281E4A">
        <w:t xml:space="preserve">appeared even more enriched in treated cells </w:t>
      </w:r>
      <w:r w:rsidRPr="00281E4A">
        <w:rPr>
          <w:b/>
        </w:rPr>
        <w:t>[</w:t>
      </w:r>
      <w:r>
        <w:rPr>
          <w:b/>
        </w:rPr>
        <w:t>3</w:t>
      </w:r>
      <w:r w:rsidRPr="00281E4A">
        <w:rPr>
          <w:b/>
        </w:rPr>
        <w:t>]</w:t>
      </w:r>
      <w:r w:rsidRPr="00281E4A">
        <w:t>.</w:t>
      </w:r>
    </w:p>
    <w:p w14:paraId="57C41DAE" w14:textId="24D46937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</w:p>
    <w:p w14:paraId="1723271C" w14:textId="2586DC81" w:rsidR="00205FB9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>Video editor: Highlight the column showing H3K9ac and H3K14ac in the pink column.</w:t>
      </w:r>
    </w:p>
    <w:p w14:paraId="3AA01D03" w14:textId="59AE1631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>Video editor: Highlight the entry for H3K9acK14ac</w:t>
      </w:r>
      <w:r w:rsidRPr="00205FB9">
        <w:rPr>
          <w:color w:val="3333FF"/>
        </w:rPr>
        <w:t xml:space="preserve"> </w:t>
      </w:r>
      <w:r w:rsidRPr="00205FB9">
        <w:rPr>
          <w:i/>
          <w:iCs/>
          <w:color w:val="3333FF"/>
        </w:rPr>
        <w:t>in the pink column.</w:t>
      </w:r>
    </w:p>
    <w:p w14:paraId="2B85CCA4" w14:textId="17DA0333" w:rsidR="00205FB9" w:rsidRDefault="00205FB9" w:rsidP="00205FB9">
      <w:pPr>
        <w:pStyle w:val="Narration"/>
        <w:numPr>
          <w:ilvl w:val="1"/>
          <w:numId w:val="3"/>
        </w:numPr>
      </w:pPr>
      <w:r w:rsidRPr="00281E4A">
        <w:t>Total acetylation levels increased following sodium butyrate treatment</w:t>
      </w:r>
      <w:r w:rsidR="00426B7C">
        <w:t xml:space="preserve"> </w:t>
      </w:r>
      <w:r w:rsidR="00426B7C">
        <w:rPr>
          <w:b/>
          <w:bCs/>
        </w:rPr>
        <w:t>[1]</w:t>
      </w:r>
      <w:r w:rsidRPr="00281E4A">
        <w:t>, with treated cells showing a broader error distribution compared to controls</w:t>
      </w:r>
      <w:r w:rsidR="002137F2">
        <w:t xml:space="preserve"> </w:t>
      </w:r>
      <w:r w:rsidR="002137F2" w:rsidRPr="002137F2">
        <w:rPr>
          <w:lang w:val="en-US"/>
        </w:rPr>
        <w:t>reflecting the higher heterogeneity captured at the single-cell level</w:t>
      </w:r>
      <w:r w:rsidRPr="00281E4A">
        <w:t xml:space="preserve"> </w:t>
      </w:r>
      <w:r w:rsidRPr="00281E4A">
        <w:rPr>
          <w:b/>
        </w:rPr>
        <w:t>[</w:t>
      </w:r>
      <w:r w:rsidR="00426B7C">
        <w:rPr>
          <w:b/>
        </w:rPr>
        <w:t>2</w:t>
      </w:r>
      <w:r w:rsidRPr="00281E4A">
        <w:rPr>
          <w:b/>
        </w:rPr>
        <w:t>]</w:t>
      </w:r>
      <w:r w:rsidRPr="00281E4A">
        <w:t>.</w:t>
      </w:r>
      <w:r w:rsidRPr="00205FB9">
        <w:t xml:space="preserve"> </w:t>
      </w:r>
      <w:r w:rsidRPr="00281E4A">
        <w:t xml:space="preserve">The quantification of single and co-occurring histone modifications demonstrated that combinatorial acetylation states were most strongly affected by sodium butyrate </w:t>
      </w:r>
      <w:r w:rsidRPr="00281E4A">
        <w:rPr>
          <w:b/>
        </w:rPr>
        <w:t>[</w:t>
      </w:r>
      <w:r w:rsidR="00426B7C">
        <w:rPr>
          <w:b/>
        </w:rPr>
        <w:t>3</w:t>
      </w:r>
      <w:r w:rsidRPr="00281E4A">
        <w:rPr>
          <w:b/>
        </w:rPr>
        <w:t>]</w:t>
      </w:r>
      <w:r w:rsidRPr="00281E4A">
        <w:t>.</w:t>
      </w:r>
    </w:p>
    <w:p w14:paraId="63291C6B" w14:textId="2A006636" w:rsidR="00426B7C" w:rsidRDefault="00426B7C" w:rsidP="00205FB9">
      <w:pPr>
        <w:pStyle w:val="ShotDescription"/>
        <w:numPr>
          <w:ilvl w:val="2"/>
          <w:numId w:val="3"/>
        </w:numPr>
      </w:pPr>
      <w:r w:rsidRPr="00281E4A">
        <w:t>LAB MEDIA: Figure 7B.</w:t>
      </w:r>
    </w:p>
    <w:p w14:paraId="47086D2B" w14:textId="21B97779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B. </w:t>
      </w:r>
      <w:r w:rsidRPr="00205FB9">
        <w:rPr>
          <w:i/>
          <w:iCs/>
          <w:color w:val="3333FF"/>
        </w:rPr>
        <w:t>Video editor: Highlight the pink bar labeled “NaBut 5 mM,”</w:t>
      </w:r>
      <w:r w:rsidRPr="00205FB9">
        <w:rPr>
          <w:color w:val="3333FF"/>
        </w:rPr>
        <w:t xml:space="preserve"> </w:t>
      </w:r>
    </w:p>
    <w:p w14:paraId="211F801C" w14:textId="5C92682D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C. </w:t>
      </w:r>
      <w:r w:rsidRPr="00205FB9">
        <w:rPr>
          <w:i/>
          <w:iCs/>
          <w:color w:val="3333FF"/>
        </w:rPr>
        <w:t>Video editor: Highlight the pink bar corresponding to K9acK14ac in the sodium butyrate–treated condition.</w:t>
      </w:r>
    </w:p>
    <w:p w14:paraId="584F3955" w14:textId="77777777" w:rsidR="00205FB9" w:rsidRDefault="00205FB9" w:rsidP="00205FB9">
      <w:pPr>
        <w:pStyle w:val="Narration"/>
        <w:numPr>
          <w:ilvl w:val="1"/>
          <w:numId w:val="3"/>
        </w:numPr>
      </w:pPr>
      <w:r w:rsidRPr="00281E4A">
        <w:t xml:space="preserve">The wider dispersion of sodium butyrate–treated cells indicated increased biological heterogeneity among individual cells within the spheroids </w:t>
      </w:r>
      <w:r w:rsidRPr="00281E4A">
        <w:rPr>
          <w:b/>
        </w:rPr>
        <w:t>[1]</w:t>
      </w:r>
      <w:r w:rsidRPr="00281E4A">
        <w:t>.</w:t>
      </w:r>
    </w:p>
    <w:p w14:paraId="72576976" w14:textId="1B23021E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D. </w:t>
      </w:r>
      <w:r w:rsidRPr="00205FB9">
        <w:rPr>
          <w:i/>
          <w:iCs/>
          <w:color w:val="3333FF"/>
        </w:rPr>
        <w:t>Video editor: Please highlight the pink dots</w:t>
      </w:r>
      <w:r w:rsidRPr="00205FB9">
        <w:rPr>
          <w:color w:val="3333FF"/>
        </w:rPr>
        <w:t xml:space="preserve"> </w:t>
      </w:r>
    </w:p>
    <w:p w14:paraId="1E75D02D" w14:textId="77777777" w:rsidR="00205FB9" w:rsidRPr="00A20EF5" w:rsidRDefault="00205FB9" w:rsidP="00205FB9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EDF1371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Hepatocellular carcinoma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tgtFrame="_new" w:history="1">
        <w:r w:rsidRPr="000E723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hepatocellular-carcinoma</w:t>
        </w:r>
      </w:hyperlink>
      <w:r w:rsidRPr="000E723A">
        <w:rPr>
          <w:rFonts w:ascii="Times New Roman" w:eastAsia="Times New Roman" w:hAnsi="Times New Roman" w:cs="Times New Roman"/>
          <w:color w:val="auto"/>
        </w:rPr>
        <w:t xml:space="preserve"> </w:t>
      </w:r>
      <w:hyperlink r:id="rId9" w:tgtFrame="_blank" w:history="1">
        <w:r w:rsidRPr="000E723A">
          <w:rPr>
            <w:rFonts w:ascii="Times New Roman" w:eastAsia="Times New Roman" w:hAnsi="Times New Roman" w:cs="Times New Roman"/>
            <w:color w:val="0000FF"/>
            <w:u w:val="single"/>
          </w:rPr>
          <w:t>How To Pronounce+2Forvo.com+2</w:t>
        </w:r>
      </w:hyperlink>
      <w:r w:rsidRPr="000E723A">
        <w:rPr>
          <w:rFonts w:ascii="Times New Roman" w:eastAsia="Times New Roman" w:hAnsi="Times New Roman" w:cs="Times New Roman"/>
          <w:color w:val="auto"/>
        </w:rPr>
        <w:br/>
        <w:t>IPA (American): /ˌ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hɛp.ə.toʊˈsɛl.jə.lɚ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kɑrˌsɪ.noʊ.mə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/</w:t>
      </w:r>
      <w:r w:rsidRPr="000E723A">
        <w:rPr>
          <w:rFonts w:ascii="Times New Roman" w:eastAsia="Times New Roman" w:hAnsi="Times New Roman" w:cs="Times New Roman"/>
          <w:color w:val="auto"/>
        </w:rPr>
        <w:br/>
        <w:t>Phonetic spelling (US</w:t>
      </w:r>
      <w:r w:rsidRPr="000E723A">
        <w:rPr>
          <w:rFonts w:ascii="Times New Roman" w:eastAsia="Times New Roman" w:hAnsi="Times New Roman" w:cs="Times New Roman"/>
          <w:color w:val="auto"/>
        </w:rPr>
        <w:noBreakHyphen/>
        <w:t>style): hep-uh</w:t>
      </w:r>
      <w:r w:rsidRPr="000E723A">
        <w:rPr>
          <w:rFonts w:ascii="Times New Roman" w:eastAsia="Times New Roman" w:hAnsi="Times New Roman" w:cs="Times New Roman"/>
          <w:color w:val="auto"/>
        </w:rPr>
        <w:noBreakHyphen/>
        <w:t>TOH-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sel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-yuh</w:t>
      </w:r>
      <w:r w:rsidRPr="000E723A">
        <w:rPr>
          <w:rFonts w:ascii="Times New Roman" w:eastAsia="Times New Roman" w:hAnsi="Times New Roman" w:cs="Times New Roman"/>
          <w:color w:val="auto"/>
        </w:rPr>
        <w:noBreakHyphen/>
        <w:t xml:space="preserve">LER 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kar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-SIN-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noh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-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muh</w:t>
      </w:r>
      <w:proofErr w:type="spellEnd"/>
    </w:p>
    <w:p w14:paraId="6EF98CD2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Dimethyl sulfoxide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0E723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dimethyl-sulfoxide</w:t>
        </w:r>
      </w:hyperlink>
      <w:r w:rsidRPr="000E723A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1" w:tgtFrame="_blank" w:history="1">
        <w:r w:rsidRPr="000E723A">
          <w:rPr>
            <w:rFonts w:ascii="Times New Roman" w:eastAsia="Times New Roman" w:hAnsi="Times New Roman" w:cs="Times New Roman"/>
            <w:color w:val="0000FF"/>
            <w:u w:val="single"/>
          </w:rPr>
          <w:t>How To Pronounce+1</w:t>
        </w:r>
      </w:hyperlink>
      <w:r w:rsidRPr="000E723A">
        <w:rPr>
          <w:rFonts w:ascii="Times New Roman" w:eastAsia="Times New Roman" w:hAnsi="Times New Roman" w:cs="Times New Roman"/>
          <w:color w:val="auto"/>
        </w:rPr>
        <w:br/>
        <w:t>IPA (American): /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daɪˈmaɪ.θəl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 xml:space="preserve"> ˌ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sʌlˈfɑːk.saɪd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/</w:t>
      </w:r>
      <w:r w:rsidRPr="000E723A">
        <w:rPr>
          <w:rFonts w:ascii="Times New Roman" w:eastAsia="Times New Roman" w:hAnsi="Times New Roman" w:cs="Times New Roman"/>
          <w:color w:val="auto"/>
        </w:rPr>
        <w:br/>
        <w:t>Phonetic spelling: dye-MY</w:t>
      </w:r>
      <w:r w:rsidRPr="000E723A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thuhl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sul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noBreakHyphen/>
        <w:t>FOK</w:t>
      </w:r>
      <w:r w:rsidRPr="000E723A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sahyd</w:t>
      </w:r>
      <w:proofErr w:type="spellEnd"/>
    </w:p>
    <w:p w14:paraId="769C4C05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HepG</w:t>
      </w:r>
      <w:proofErr w:type="gram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t>2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(as in the cell line name)</w:t>
      </w:r>
    </w:p>
    <w:p w14:paraId="651D6635" w14:textId="77777777" w:rsidR="000E723A" w:rsidRPr="000E723A" w:rsidRDefault="000E723A" w:rsidP="000E723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Hep” → like “hep” in “hepatocyte”</w:t>
      </w:r>
    </w:p>
    <w:p w14:paraId="33E6EBFA" w14:textId="77777777" w:rsidR="000E723A" w:rsidRPr="000E723A" w:rsidRDefault="000E723A" w:rsidP="000E723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G” → letter “G” (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jee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)</w:t>
      </w:r>
    </w:p>
    <w:p w14:paraId="3CF79ECD" w14:textId="77777777" w:rsidR="000E723A" w:rsidRPr="000E723A" w:rsidRDefault="000E723A" w:rsidP="000E723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2” → “two”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o: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hep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G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two</w:t>
      </w:r>
    </w:p>
    <w:p w14:paraId="0293F52B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C</w:t>
      </w:r>
      <w:proofErr w:type="gram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t>3A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(in cell line name “HepG2/C3A”)</w:t>
      </w:r>
    </w:p>
    <w:p w14:paraId="01312C2C" w14:textId="77777777" w:rsidR="000E723A" w:rsidRPr="000E723A" w:rsidRDefault="000E723A" w:rsidP="000E723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C” → letter “C” (cee)</w:t>
      </w:r>
    </w:p>
    <w:p w14:paraId="56783448" w14:textId="77777777" w:rsidR="000E723A" w:rsidRPr="000E723A" w:rsidRDefault="000E723A" w:rsidP="000E723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3” → “three”</w:t>
      </w:r>
    </w:p>
    <w:p w14:paraId="5C7A83A4" w14:textId="77777777" w:rsidR="000E723A" w:rsidRPr="000E723A" w:rsidRDefault="000E723A" w:rsidP="000E723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A” → letter “A” (eh)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o: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c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thr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eh</w:t>
      </w:r>
    </w:p>
    <w:p w14:paraId="63192156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LC</w:t>
      </w:r>
      <w:proofErr w:type="gram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MS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(as in “LC–MS</w:t>
      </w:r>
      <w:r w:rsidRPr="000E723A">
        <w:rPr>
          <w:rFonts w:ascii="Times New Roman" w:eastAsia="Times New Roman" w:hAnsi="Times New Roman" w:cs="Times New Roman"/>
          <w:color w:val="auto"/>
        </w:rPr>
        <w:noBreakHyphen/>
        <w:t>grade DMSO”)</w:t>
      </w:r>
    </w:p>
    <w:p w14:paraId="5620DC9F" w14:textId="77777777" w:rsidR="000E723A" w:rsidRPr="000E723A" w:rsidRDefault="000E723A" w:rsidP="000E723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L” → letter “L” (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el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)</w:t>
      </w:r>
    </w:p>
    <w:p w14:paraId="45BCADAE" w14:textId="77777777" w:rsidR="000E723A" w:rsidRPr="000E723A" w:rsidRDefault="000E723A" w:rsidP="000E723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C” → letter “C” (see)</w:t>
      </w:r>
    </w:p>
    <w:p w14:paraId="725FD7F4" w14:textId="77777777" w:rsidR="000E723A" w:rsidRPr="000E723A" w:rsidRDefault="000E723A" w:rsidP="000E723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MS” → letters “M” “S” (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em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noBreakHyphen/>
        <w:t>ess)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o: </w:t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el</w:t>
      </w:r>
      <w:proofErr w:type="spell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 xml:space="preserve">see </w:t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em</w:t>
      </w:r>
      <w:proofErr w:type="spell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ess</w:t>
      </w:r>
    </w:p>
    <w:p w14:paraId="61ECB37C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DMSO</w:t>
      </w:r>
      <w:proofErr w:type="gramEnd"/>
      <w:r w:rsidRPr="000E723A">
        <w:rPr>
          <w:rFonts w:ascii="Times New Roman" w:eastAsia="Times New Roman" w:hAnsi="Times New Roman" w:cs="Times New Roman"/>
          <w:color w:val="auto"/>
        </w:rPr>
        <w:t xml:space="preserve"> (dimethyl sulfoxide abbreviation)</w:t>
      </w:r>
    </w:p>
    <w:p w14:paraId="50AE8206" w14:textId="77777777" w:rsidR="000E723A" w:rsidRPr="000E723A" w:rsidRDefault="000E723A" w:rsidP="000E723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D” → “dee”</w:t>
      </w:r>
    </w:p>
    <w:p w14:paraId="51BF022F" w14:textId="77777777" w:rsidR="000E723A" w:rsidRPr="000E723A" w:rsidRDefault="000E723A" w:rsidP="000E723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M” → “</w:t>
      </w:r>
      <w:proofErr w:type="spellStart"/>
      <w:r w:rsidRPr="000E723A">
        <w:rPr>
          <w:rFonts w:ascii="Times New Roman" w:eastAsia="Times New Roman" w:hAnsi="Times New Roman" w:cs="Times New Roman"/>
          <w:color w:val="auto"/>
        </w:rPr>
        <w:t>em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>”</w:t>
      </w:r>
    </w:p>
    <w:p w14:paraId="27C3B565" w14:textId="77777777" w:rsidR="000E723A" w:rsidRPr="000E723A" w:rsidRDefault="000E723A" w:rsidP="000E723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S” → “ess”</w:t>
      </w:r>
    </w:p>
    <w:p w14:paraId="1A12A1E2" w14:textId="77777777" w:rsidR="000E723A" w:rsidRPr="000E723A" w:rsidRDefault="000E723A" w:rsidP="000E723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O” → “oh”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o: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d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em</w:t>
      </w:r>
      <w:proofErr w:type="spell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ess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oh</w:t>
      </w:r>
    </w:p>
    <w:p w14:paraId="57D92BCC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HEPES</w:t>
      </w:r>
      <w:proofErr w:type="gramEnd"/>
      <w:r w:rsidRPr="000E723A">
        <w:rPr>
          <w:rFonts w:ascii="Times New Roman" w:eastAsia="Times New Roman" w:hAnsi="Times New Roman" w:cs="Times New Roman"/>
          <w:color w:val="auto"/>
        </w:rPr>
        <w:t xml:space="preserve"> (common buffer, appears in your digestion mix)</w:t>
      </w:r>
      <w:r w:rsidRPr="000E723A">
        <w:rPr>
          <w:rFonts w:ascii="Times New Roman" w:eastAsia="Times New Roman" w:hAnsi="Times New Roman" w:cs="Times New Roman"/>
          <w:color w:val="auto"/>
        </w:rPr>
        <w:br/>
        <w:t>Pronunciation link: No confirmed link found (could not locate reliable audio in the checked dictionaries)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uggested phonetic spelling: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H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peez</w:t>
      </w:r>
      <w:proofErr w:type="spellEnd"/>
      <w:r w:rsidRPr="000E723A">
        <w:rPr>
          <w:rFonts w:ascii="Times New Roman" w:eastAsia="Times New Roman" w:hAnsi="Times New Roman" w:cs="Times New Roman"/>
          <w:color w:val="auto"/>
        </w:rPr>
        <w:t xml:space="preserve"> — based on common usage in lab contexts</w:t>
      </w:r>
    </w:p>
    <w:p w14:paraId="41722300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DTT</w:t>
      </w:r>
      <w:proofErr w:type="gramEnd"/>
      <w:r w:rsidRPr="000E723A">
        <w:rPr>
          <w:rFonts w:ascii="Times New Roman" w:eastAsia="Times New Roman" w:hAnsi="Times New Roman" w:cs="Times New Roman"/>
          <w:color w:val="auto"/>
        </w:rPr>
        <w:t xml:space="preserve"> (in context of “DTT 10 mM”)</w:t>
      </w:r>
    </w:p>
    <w:p w14:paraId="52B5946F" w14:textId="77777777" w:rsidR="000E723A" w:rsidRPr="000E723A" w:rsidRDefault="000E723A" w:rsidP="000E723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D” → “dee”</w:t>
      </w:r>
    </w:p>
    <w:p w14:paraId="1B0C5392" w14:textId="77777777" w:rsidR="000E723A" w:rsidRPr="000E723A" w:rsidRDefault="000E723A" w:rsidP="000E723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T” → “tee”</w:t>
      </w:r>
    </w:p>
    <w:p w14:paraId="42EEDB6F" w14:textId="77777777" w:rsidR="000E723A" w:rsidRPr="000E723A" w:rsidRDefault="000E723A" w:rsidP="000E723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0E723A">
        <w:rPr>
          <w:rFonts w:ascii="Times New Roman" w:eastAsia="Times New Roman" w:hAnsi="Times New Roman" w:cs="Times New Roman"/>
          <w:color w:val="auto"/>
        </w:rPr>
        <w:t>“T” → “tee”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o: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d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tee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noBreakHyphen/>
        <w:t>tee</w:t>
      </w:r>
    </w:p>
    <w:p w14:paraId="60651188" w14:textId="77777777" w:rsidR="000E723A" w:rsidRPr="000E723A" w:rsidRDefault="000E723A" w:rsidP="000E723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0E723A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0E723A">
        <w:rPr>
          <w:rFonts w:ascii="Times New Roman" w:eastAsia="Times New Roman" w:hAnsi="Times New Roman" w:cs="Times New Roman"/>
          <w:color w:val="auto"/>
        </w:rPr>
        <w:t xml:space="preserve">  </w:t>
      </w:r>
      <w:r w:rsidRPr="000E723A">
        <w:rPr>
          <w:rFonts w:ascii="Times New Roman" w:eastAsia="Times New Roman" w:hAnsi="Times New Roman" w:cs="Times New Roman"/>
          <w:b/>
          <w:bCs/>
          <w:color w:val="auto"/>
        </w:rPr>
        <w:t>Propionic</w:t>
      </w:r>
      <w:proofErr w:type="gram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t xml:space="preserve"> anhydride</w:t>
      </w:r>
      <w:r w:rsidRPr="000E723A">
        <w:rPr>
          <w:rFonts w:ascii="Times New Roman" w:eastAsia="Times New Roman" w:hAnsi="Times New Roman" w:cs="Times New Roman"/>
          <w:color w:val="auto"/>
        </w:rPr>
        <w:br/>
        <w:t>Pronunciation link: No confirmed link found for full phrase in checked sources.</w:t>
      </w:r>
      <w:r w:rsidRPr="000E723A">
        <w:rPr>
          <w:rFonts w:ascii="Times New Roman" w:eastAsia="Times New Roman" w:hAnsi="Times New Roman" w:cs="Times New Roman"/>
          <w:color w:val="auto"/>
        </w:rPr>
        <w:br/>
        <w:t xml:space="preserve">Suggested phonetic spelling: </w:t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proh</w:t>
      </w:r>
      <w:proofErr w:type="spell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t>-PEYE-on-</w:t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ik</w:t>
      </w:r>
      <w:proofErr w:type="spellEnd"/>
      <w:r w:rsidRPr="000E723A">
        <w:rPr>
          <w:rFonts w:ascii="Times New Roman" w:eastAsia="Times New Roman" w:hAnsi="Times New Roman" w:cs="Times New Roman"/>
          <w:b/>
          <w:bCs/>
          <w:color w:val="auto"/>
        </w:rPr>
        <w:t xml:space="preserve"> an-HY-</w:t>
      </w:r>
      <w:proofErr w:type="spellStart"/>
      <w:r w:rsidRPr="000E723A">
        <w:rPr>
          <w:rFonts w:ascii="Times New Roman" w:eastAsia="Times New Roman" w:hAnsi="Times New Roman" w:cs="Times New Roman"/>
          <w:b/>
          <w:bCs/>
          <w:color w:val="auto"/>
        </w:rPr>
        <w:t>dride</w:t>
      </w:r>
      <w:proofErr w:type="spellEnd"/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D119E" w14:textId="77777777" w:rsidR="00E1211E" w:rsidRDefault="00E1211E">
      <w:r>
        <w:separator/>
      </w:r>
    </w:p>
    <w:p w14:paraId="3109C4B9" w14:textId="77777777" w:rsidR="00E1211E" w:rsidRDefault="00E1211E"/>
  </w:endnote>
  <w:endnote w:type="continuationSeparator" w:id="0">
    <w:p w14:paraId="7141E5ED" w14:textId="77777777" w:rsidR="00E1211E" w:rsidRDefault="00E1211E">
      <w:r>
        <w:continuationSeparator/>
      </w:r>
    </w:p>
    <w:p w14:paraId="081E9EAD" w14:textId="77777777" w:rsidR="00E1211E" w:rsidRDefault="00E121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6AA6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0C1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6B7C">
      <w:rPr>
        <w:rFonts w:cstheme="minorHAnsi"/>
      </w:rPr>
      <w:t xml:space="preserve"> November 17, </w:t>
    </w:r>
    <w:proofErr w:type="gramStart"/>
    <w:r w:rsidR="00426B7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B8C6A" w14:textId="77777777" w:rsidR="00E1211E" w:rsidRDefault="00E1211E">
      <w:r>
        <w:separator/>
      </w:r>
    </w:p>
    <w:p w14:paraId="770692B9" w14:textId="77777777" w:rsidR="00E1211E" w:rsidRDefault="00E1211E"/>
  </w:footnote>
  <w:footnote w:type="continuationSeparator" w:id="0">
    <w:p w14:paraId="4141DA07" w14:textId="77777777" w:rsidR="00E1211E" w:rsidRDefault="00E1211E">
      <w:r>
        <w:continuationSeparator/>
      </w:r>
    </w:p>
    <w:p w14:paraId="16561E01" w14:textId="77777777" w:rsidR="00E1211E" w:rsidRDefault="00E121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619FE0" w:rsidR="00336C61" w:rsidRPr="006D3AC7" w:rsidRDefault="00336C61" w:rsidP="00426B7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6B7C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26B7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7E0D63"/>
    <w:multiLevelType w:val="multilevel"/>
    <w:tmpl w:val="810AF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FF43104"/>
    <w:multiLevelType w:val="multilevel"/>
    <w:tmpl w:val="573AA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AD64F8"/>
    <w:multiLevelType w:val="multilevel"/>
    <w:tmpl w:val="7A8007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C4B158D"/>
    <w:multiLevelType w:val="multilevel"/>
    <w:tmpl w:val="F634C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6FD0891"/>
    <w:multiLevelType w:val="multilevel"/>
    <w:tmpl w:val="8378F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A221EB"/>
    <w:multiLevelType w:val="multilevel"/>
    <w:tmpl w:val="F184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C3C02E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3"/>
  </w:num>
  <w:num w:numId="5" w16cid:durableId="209999702">
    <w:abstractNumId w:val="16"/>
  </w:num>
  <w:num w:numId="6" w16cid:durableId="1459685572">
    <w:abstractNumId w:val="36"/>
  </w:num>
  <w:num w:numId="7" w16cid:durableId="228031132">
    <w:abstractNumId w:val="43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30"/>
  </w:num>
  <w:num w:numId="11" w16cid:durableId="174464395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4"/>
  </w:num>
  <w:num w:numId="19" w16cid:durableId="1729379947">
    <w:abstractNumId w:val="32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7"/>
  </w:num>
  <w:num w:numId="25" w16cid:durableId="305820415">
    <w:abstractNumId w:val="15"/>
  </w:num>
  <w:num w:numId="26" w16cid:durableId="1024021112">
    <w:abstractNumId w:val="31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2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5"/>
  </w:num>
  <w:num w:numId="43" w16cid:durableId="77024263">
    <w:abstractNumId w:val="21"/>
  </w:num>
  <w:num w:numId="44" w16cid:durableId="1024093089">
    <w:abstractNumId w:val="29"/>
  </w:num>
  <w:num w:numId="45" w16cid:durableId="1099373171">
    <w:abstractNumId w:val="14"/>
  </w:num>
  <w:num w:numId="46" w16cid:durableId="577598508">
    <w:abstractNumId w:val="13"/>
  </w:num>
  <w:num w:numId="47" w16cid:durableId="1621843575">
    <w:abstractNumId w:val="11"/>
  </w:num>
  <w:num w:numId="48" w16cid:durableId="1809395406">
    <w:abstractNumId w:val="28"/>
  </w:num>
  <w:num w:numId="49" w16cid:durableId="137233445">
    <w:abstractNumId w:val="27"/>
  </w:num>
  <w:num w:numId="50" w16cid:durableId="163475570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C57"/>
    <w:rsid w:val="00010DD0"/>
    <w:rsid w:val="0001266D"/>
    <w:rsid w:val="00012B08"/>
    <w:rsid w:val="00013862"/>
    <w:rsid w:val="00023E22"/>
    <w:rsid w:val="00024282"/>
    <w:rsid w:val="00024322"/>
    <w:rsid w:val="00025DE9"/>
    <w:rsid w:val="00026376"/>
    <w:rsid w:val="000326C8"/>
    <w:rsid w:val="000326F7"/>
    <w:rsid w:val="0003279B"/>
    <w:rsid w:val="00034071"/>
    <w:rsid w:val="00037828"/>
    <w:rsid w:val="0004142D"/>
    <w:rsid w:val="00043807"/>
    <w:rsid w:val="00045112"/>
    <w:rsid w:val="00055137"/>
    <w:rsid w:val="0006309D"/>
    <w:rsid w:val="00073EF2"/>
    <w:rsid w:val="00074929"/>
    <w:rsid w:val="00081A55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899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768"/>
    <w:rsid w:val="000D67E3"/>
    <w:rsid w:val="000E1C29"/>
    <w:rsid w:val="000E236A"/>
    <w:rsid w:val="000E5459"/>
    <w:rsid w:val="000E6166"/>
    <w:rsid w:val="000E723A"/>
    <w:rsid w:val="000F05F6"/>
    <w:rsid w:val="000F0F14"/>
    <w:rsid w:val="000F1A61"/>
    <w:rsid w:val="000F326F"/>
    <w:rsid w:val="001016BD"/>
    <w:rsid w:val="001026D1"/>
    <w:rsid w:val="001052C8"/>
    <w:rsid w:val="00106F46"/>
    <w:rsid w:val="00107EA7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503"/>
    <w:rsid w:val="0016471F"/>
    <w:rsid w:val="00171BC7"/>
    <w:rsid w:val="00176D6F"/>
    <w:rsid w:val="00177B33"/>
    <w:rsid w:val="001819E3"/>
    <w:rsid w:val="00184EF9"/>
    <w:rsid w:val="001872AD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5FB9"/>
    <w:rsid w:val="002115B3"/>
    <w:rsid w:val="002137F2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08D5"/>
    <w:rsid w:val="00251AF3"/>
    <w:rsid w:val="00251B4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41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39B3"/>
    <w:rsid w:val="003754A7"/>
    <w:rsid w:val="0038502C"/>
    <w:rsid w:val="00386777"/>
    <w:rsid w:val="00395684"/>
    <w:rsid w:val="003A1109"/>
    <w:rsid w:val="003A49C2"/>
    <w:rsid w:val="003A661A"/>
    <w:rsid w:val="003B00BE"/>
    <w:rsid w:val="003B1204"/>
    <w:rsid w:val="003B3E2A"/>
    <w:rsid w:val="003B5E26"/>
    <w:rsid w:val="003C1044"/>
    <w:rsid w:val="003C2AEF"/>
    <w:rsid w:val="003C32EC"/>
    <w:rsid w:val="003D035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B7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1C3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98F"/>
    <w:rsid w:val="00491B01"/>
    <w:rsid w:val="00493A57"/>
    <w:rsid w:val="00493B46"/>
    <w:rsid w:val="00495959"/>
    <w:rsid w:val="004965CE"/>
    <w:rsid w:val="004A0F3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6D76"/>
    <w:rsid w:val="0052184A"/>
    <w:rsid w:val="00524258"/>
    <w:rsid w:val="00530DD9"/>
    <w:rsid w:val="005320E4"/>
    <w:rsid w:val="00534B83"/>
    <w:rsid w:val="005363E2"/>
    <w:rsid w:val="00536D89"/>
    <w:rsid w:val="00541CC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15A"/>
    <w:rsid w:val="005B6859"/>
    <w:rsid w:val="005B7C33"/>
    <w:rsid w:val="005C2915"/>
    <w:rsid w:val="005C6D1E"/>
    <w:rsid w:val="005D0E9C"/>
    <w:rsid w:val="005D0F8B"/>
    <w:rsid w:val="005D1990"/>
    <w:rsid w:val="005D2CA3"/>
    <w:rsid w:val="005D783F"/>
    <w:rsid w:val="005E27DD"/>
    <w:rsid w:val="005E2B7E"/>
    <w:rsid w:val="005F0509"/>
    <w:rsid w:val="005F18A3"/>
    <w:rsid w:val="005F1ADF"/>
    <w:rsid w:val="005F4CB0"/>
    <w:rsid w:val="00604177"/>
    <w:rsid w:val="006137EC"/>
    <w:rsid w:val="00622BE8"/>
    <w:rsid w:val="006230BA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463"/>
    <w:rsid w:val="006F06AF"/>
    <w:rsid w:val="006F2681"/>
    <w:rsid w:val="0070584F"/>
    <w:rsid w:val="007077D5"/>
    <w:rsid w:val="00710EA3"/>
    <w:rsid w:val="0071156C"/>
    <w:rsid w:val="0071294C"/>
    <w:rsid w:val="0072196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06D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88D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5CA0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34729"/>
    <w:rsid w:val="00941F06"/>
    <w:rsid w:val="009431F3"/>
    <w:rsid w:val="00947092"/>
    <w:rsid w:val="009470DC"/>
    <w:rsid w:val="00950A13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D6E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C14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AD3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9B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0B04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66C7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676"/>
    <w:rsid w:val="00D87F73"/>
    <w:rsid w:val="00D934D1"/>
    <w:rsid w:val="00D95C4C"/>
    <w:rsid w:val="00DA117F"/>
    <w:rsid w:val="00DA17FB"/>
    <w:rsid w:val="00DB16A4"/>
    <w:rsid w:val="00DB3580"/>
    <w:rsid w:val="00DB776D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276"/>
    <w:rsid w:val="00DD72D5"/>
    <w:rsid w:val="00DD7439"/>
    <w:rsid w:val="00DE0E89"/>
    <w:rsid w:val="00DE2554"/>
    <w:rsid w:val="00DE2882"/>
    <w:rsid w:val="00DE46DB"/>
    <w:rsid w:val="00DE66F3"/>
    <w:rsid w:val="00DE67E1"/>
    <w:rsid w:val="00DF0865"/>
    <w:rsid w:val="00DF1693"/>
    <w:rsid w:val="00DF307B"/>
    <w:rsid w:val="00DF6EE3"/>
    <w:rsid w:val="00E01248"/>
    <w:rsid w:val="00E04EFB"/>
    <w:rsid w:val="00E072C2"/>
    <w:rsid w:val="00E1211E"/>
    <w:rsid w:val="00E125E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07F6"/>
    <w:rsid w:val="00E65758"/>
    <w:rsid w:val="00E662CA"/>
    <w:rsid w:val="00E66975"/>
    <w:rsid w:val="00E7332A"/>
    <w:rsid w:val="00E7501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55F5"/>
    <w:rsid w:val="00EE61EA"/>
    <w:rsid w:val="00EE6470"/>
    <w:rsid w:val="00EE662C"/>
    <w:rsid w:val="00EF4E2B"/>
    <w:rsid w:val="00F0293A"/>
    <w:rsid w:val="00F045D1"/>
    <w:rsid w:val="00F04E9E"/>
    <w:rsid w:val="00F10CF8"/>
    <w:rsid w:val="00F10FAD"/>
    <w:rsid w:val="00F146E3"/>
    <w:rsid w:val="00F14B98"/>
    <w:rsid w:val="00F153F4"/>
    <w:rsid w:val="00F22F5E"/>
    <w:rsid w:val="00F24BE1"/>
    <w:rsid w:val="00F3061E"/>
    <w:rsid w:val="00F34E90"/>
    <w:rsid w:val="00F35094"/>
    <w:rsid w:val="00F3542D"/>
    <w:rsid w:val="00F35B29"/>
    <w:rsid w:val="00F3618A"/>
    <w:rsid w:val="00F40066"/>
    <w:rsid w:val="00F40BC3"/>
    <w:rsid w:val="00F4412A"/>
    <w:rsid w:val="00F45BE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18BB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739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39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39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39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39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39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p1">
    <w:name w:val="p1"/>
    <w:basedOn w:val="Normal"/>
    <w:rsid w:val="0027241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hepatocellular-carcinoma?utm_source=chatgpt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438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dimethyl-sulfoxid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howtopronounce.com/dimethyl-sulfoxid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hepatocellular-carcinoma?utm_source=chatgpt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66</Words>
  <Characters>10286</Characters>
  <Application>Microsoft Office Word</Application>
  <DocSecurity>0</DocSecurity>
  <Lines>302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2-03T18:42:00Z</cp:lastPrinted>
  <dcterms:created xsi:type="dcterms:W3CDTF">2025-12-03T18:42:00Z</dcterms:created>
  <dcterms:modified xsi:type="dcterms:W3CDTF">2025-12-0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